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4272" w:rsidRPr="00100193" w:rsidRDefault="00FD4272" w:rsidP="00FD427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100193">
        <w:rPr>
          <w:rFonts w:ascii="Times New Roman" w:hAnsi="Times New Roman" w:cs="Times New Roman"/>
          <w:b/>
          <w:sz w:val="32"/>
          <w:szCs w:val="24"/>
        </w:rPr>
        <w:t>LAPORAN</w:t>
      </w:r>
    </w:p>
    <w:p w:rsidR="00FD4272" w:rsidRPr="00100193" w:rsidRDefault="00FD4272" w:rsidP="00FD4272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  <w:lang w:val="id-ID"/>
        </w:rPr>
      </w:pPr>
      <w:r w:rsidRPr="00100193">
        <w:rPr>
          <w:rFonts w:ascii="Times New Roman" w:hAnsi="Times New Roman" w:cs="Times New Roman"/>
          <w:b/>
          <w:sz w:val="32"/>
          <w:szCs w:val="24"/>
        </w:rPr>
        <w:t xml:space="preserve">PRAKTIKUM </w:t>
      </w:r>
      <w:r>
        <w:rPr>
          <w:rFonts w:ascii="Times New Roman" w:hAnsi="Times New Roman" w:cs="Times New Roman"/>
          <w:b/>
          <w:sz w:val="32"/>
          <w:szCs w:val="24"/>
          <w:lang w:val="id-ID"/>
        </w:rPr>
        <w:t>KOMPUTASI BIOMEDIS</w:t>
      </w:r>
    </w:p>
    <w:p w:rsidR="00FD4272" w:rsidRPr="0060343C" w:rsidRDefault="00FD4272" w:rsidP="00FD4272">
      <w:pPr>
        <w:spacing w:after="0" w:line="360" w:lineRule="auto"/>
        <w:jc w:val="center"/>
        <w:rPr>
          <w:rFonts w:ascii="Times New Roman" w:hAnsi="Times New Roman" w:cs="Times New Roman"/>
          <w:bCs/>
          <w:noProof/>
          <w:sz w:val="24"/>
          <w:szCs w:val="24"/>
          <w:lang w:eastAsia="zh-CN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FE91A3" wp14:editId="0A26001F">
                <wp:simplePos x="0" y="0"/>
                <wp:positionH relativeFrom="margin">
                  <wp:posOffset>-9525</wp:posOffset>
                </wp:positionH>
                <wp:positionV relativeFrom="paragraph">
                  <wp:posOffset>220980</wp:posOffset>
                </wp:positionV>
                <wp:extent cx="4914900" cy="0"/>
                <wp:effectExtent l="0" t="1905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490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58D43B" id="Straight Connector 2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75pt,17.4pt" to="386.25pt,1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" strokecolor="black [3200]" strokeweight="2.25pt">
                <v:stroke joinstyle="miter"/>
                <w10:wrap anchorx="margin"/>
              </v:line>
            </w:pict>
          </mc:Fallback>
        </mc:AlternateContent>
      </w:r>
      <w:r w:rsidR="003D59DF">
        <w:rPr>
          <w:rFonts w:ascii="Times New Roman" w:hAnsi="Times New Roman" w:cs="Times New Roman"/>
          <w:bCs/>
          <w:noProof/>
          <w:sz w:val="24"/>
          <w:szCs w:val="24"/>
          <w:lang w:val="id-ID" w:eastAsia="zh-CN"/>
        </w:rPr>
        <w:t xml:space="preserve">Chapter </w:t>
      </w:r>
      <w:r w:rsidR="00C932B5">
        <w:rPr>
          <w:rFonts w:ascii="Times New Roman" w:hAnsi="Times New Roman" w:cs="Times New Roman"/>
          <w:bCs/>
          <w:noProof/>
          <w:sz w:val="24"/>
          <w:szCs w:val="24"/>
          <w:lang w:eastAsia="zh-CN"/>
        </w:rPr>
        <w:t>6</w:t>
      </w:r>
      <w:r>
        <w:rPr>
          <w:rFonts w:ascii="Times New Roman" w:hAnsi="Times New Roman" w:cs="Times New Roman"/>
          <w:bCs/>
          <w:noProof/>
          <w:sz w:val="24"/>
          <w:szCs w:val="24"/>
          <w:lang w:val="id-ID" w:eastAsia="zh-CN"/>
        </w:rPr>
        <w:t xml:space="preserve"> : </w:t>
      </w:r>
      <w:r w:rsidR="00C932B5">
        <w:rPr>
          <w:rFonts w:ascii="Times New Roman" w:hAnsi="Times New Roman" w:cs="Times New Roman"/>
          <w:bCs/>
          <w:noProof/>
          <w:sz w:val="24"/>
          <w:szCs w:val="24"/>
          <w:lang w:eastAsia="zh-CN"/>
        </w:rPr>
        <w:t>Regression: Linear &amp; Polynomials</w:t>
      </w:r>
    </w:p>
    <w:p w:rsidR="00FD4272" w:rsidRPr="009D1BC0" w:rsidRDefault="00FD4272" w:rsidP="00FD4272">
      <w:pPr>
        <w:spacing w:after="0" w:line="360" w:lineRule="auto"/>
        <w:jc w:val="center"/>
        <w:rPr>
          <w:rStyle w:val="a"/>
          <w:rFonts w:ascii="Times New Roman" w:hAnsi="Times New Roman" w:cs="Times New Roman"/>
          <w:sz w:val="24"/>
        </w:rPr>
      </w:pPr>
      <w:proofErr w:type="spellStart"/>
      <w:r w:rsidRPr="009D1BC0">
        <w:rPr>
          <w:rStyle w:val="a"/>
          <w:rFonts w:ascii="Times New Roman" w:hAnsi="Times New Roman" w:cs="Times New Roman"/>
          <w:sz w:val="24"/>
        </w:rPr>
        <w:t>Pelaksanaan</w:t>
      </w:r>
      <w:proofErr w:type="spellEnd"/>
      <w:r w:rsidRPr="009D1BC0">
        <w:rPr>
          <w:rStyle w:val="a"/>
          <w:rFonts w:ascii="Times New Roman" w:hAnsi="Times New Roman" w:cs="Times New Roman"/>
          <w:sz w:val="24"/>
        </w:rPr>
        <w:t xml:space="preserve"> </w:t>
      </w:r>
      <w:proofErr w:type="spellStart"/>
      <w:r w:rsidRPr="009D1BC0">
        <w:rPr>
          <w:rStyle w:val="a"/>
          <w:rFonts w:ascii="Times New Roman" w:hAnsi="Times New Roman" w:cs="Times New Roman"/>
          <w:sz w:val="24"/>
        </w:rPr>
        <w:t>Praktikum</w:t>
      </w:r>
      <w:proofErr w:type="spellEnd"/>
      <w:r w:rsidRPr="009D1BC0">
        <w:rPr>
          <w:rStyle w:val="a"/>
          <w:rFonts w:ascii="Times New Roman" w:hAnsi="Times New Roman" w:cs="Times New Roman"/>
          <w:sz w:val="24"/>
        </w:rPr>
        <w:t xml:space="preserve">: </w:t>
      </w:r>
    </w:p>
    <w:p w:rsidR="00FD4272" w:rsidRPr="007C07DD" w:rsidRDefault="00FD4272" w:rsidP="00FD4272">
      <w:pPr>
        <w:tabs>
          <w:tab w:val="center" w:pos="3969"/>
        </w:tabs>
        <w:spacing w:after="0" w:line="360" w:lineRule="auto"/>
        <w:rPr>
          <w:rFonts w:ascii="Times New Roman" w:hAnsi="Times New Roman" w:cs="Times New Roman"/>
          <w:sz w:val="28"/>
          <w:szCs w:val="24"/>
          <w:lang w:val="id-ID"/>
        </w:rPr>
      </w:pPr>
      <w:r>
        <w:rPr>
          <w:rStyle w:val="a"/>
          <w:rFonts w:ascii="Times New Roman" w:hAnsi="Times New Roman" w:cs="Times New Roman"/>
          <w:sz w:val="24"/>
        </w:rPr>
        <w:t>Hari</w:t>
      </w:r>
      <w:r w:rsidRPr="009D1BC0">
        <w:rPr>
          <w:rStyle w:val="l"/>
          <w:rFonts w:ascii="Times New Roman" w:hAnsi="Times New Roman" w:cs="Times New Roman"/>
          <w:sz w:val="24"/>
        </w:rPr>
        <w:t>:</w:t>
      </w:r>
      <w:r w:rsidR="00124A7F">
        <w:rPr>
          <w:rStyle w:val="l"/>
          <w:rFonts w:ascii="Times New Roman" w:hAnsi="Times New Roman" w:cs="Times New Roman"/>
          <w:sz w:val="24"/>
          <w:lang w:val="id-ID"/>
        </w:rPr>
        <w:t xml:space="preserve"> Selasa</w:t>
      </w:r>
      <w:r w:rsidRPr="009D1BC0">
        <w:rPr>
          <w:rStyle w:val="l"/>
          <w:rFonts w:ascii="Times New Roman" w:hAnsi="Times New Roman" w:cs="Times New Roman"/>
          <w:sz w:val="24"/>
        </w:rPr>
        <w:tab/>
      </w:r>
      <w:proofErr w:type="spellStart"/>
      <w:r>
        <w:rPr>
          <w:rStyle w:val="l"/>
          <w:rFonts w:ascii="Times New Roman" w:hAnsi="Times New Roman" w:cs="Times New Roman"/>
          <w:sz w:val="24"/>
        </w:rPr>
        <w:t>Tanggal</w:t>
      </w:r>
      <w:proofErr w:type="spellEnd"/>
      <w:r w:rsidRPr="009D1BC0">
        <w:rPr>
          <w:rStyle w:val="l"/>
          <w:rFonts w:ascii="Times New Roman" w:hAnsi="Times New Roman" w:cs="Times New Roman"/>
          <w:sz w:val="24"/>
        </w:rPr>
        <w:t>:</w:t>
      </w:r>
      <w:r w:rsidR="00C932B5">
        <w:rPr>
          <w:rStyle w:val="l"/>
          <w:rFonts w:ascii="Times New Roman" w:hAnsi="Times New Roman" w:cs="Times New Roman"/>
          <w:sz w:val="24"/>
          <w:lang w:val="id-ID"/>
        </w:rPr>
        <w:t xml:space="preserve"> 17</w:t>
      </w:r>
      <w:r w:rsidR="00436343">
        <w:rPr>
          <w:rStyle w:val="l"/>
          <w:rFonts w:ascii="Times New Roman" w:hAnsi="Times New Roman" w:cs="Times New Roman"/>
          <w:sz w:val="24"/>
        </w:rPr>
        <w:t xml:space="preserve"> </w:t>
      </w:r>
      <w:r w:rsidR="00594D44">
        <w:rPr>
          <w:rStyle w:val="l"/>
          <w:rFonts w:ascii="Times New Roman" w:hAnsi="Times New Roman" w:cs="Times New Roman"/>
          <w:sz w:val="24"/>
          <w:lang w:val="id-ID"/>
        </w:rPr>
        <w:t>September</w:t>
      </w:r>
      <w:r>
        <w:rPr>
          <w:rStyle w:val="l"/>
          <w:rFonts w:ascii="Times New Roman" w:hAnsi="Times New Roman" w:cs="Times New Roman"/>
          <w:sz w:val="24"/>
          <w:lang w:val="id-ID"/>
        </w:rPr>
        <w:t xml:space="preserve"> 2019</w:t>
      </w:r>
      <w:r>
        <w:rPr>
          <w:rStyle w:val="l"/>
          <w:rFonts w:ascii="Times New Roman" w:hAnsi="Times New Roman" w:cs="Times New Roman"/>
          <w:sz w:val="24"/>
        </w:rPr>
        <w:tab/>
      </w:r>
      <w:r>
        <w:rPr>
          <w:rStyle w:val="l"/>
          <w:rFonts w:ascii="Times New Roman" w:hAnsi="Times New Roman" w:cs="Times New Roman"/>
          <w:sz w:val="24"/>
        </w:rPr>
        <w:tab/>
        <w:t xml:space="preserve">Jam </w:t>
      </w:r>
      <w:proofErr w:type="spellStart"/>
      <w:r>
        <w:rPr>
          <w:rStyle w:val="l"/>
          <w:rFonts w:ascii="Times New Roman" w:hAnsi="Times New Roman" w:cs="Times New Roman"/>
          <w:sz w:val="24"/>
        </w:rPr>
        <w:t>ke</w:t>
      </w:r>
      <w:proofErr w:type="spellEnd"/>
      <w:r w:rsidRPr="009D1BC0">
        <w:rPr>
          <w:rStyle w:val="l"/>
          <w:rFonts w:ascii="Times New Roman" w:hAnsi="Times New Roman" w:cs="Times New Roman"/>
          <w:sz w:val="24"/>
        </w:rPr>
        <w:t>:</w:t>
      </w:r>
      <w:r>
        <w:rPr>
          <w:rStyle w:val="l"/>
          <w:rFonts w:ascii="Times New Roman" w:hAnsi="Times New Roman" w:cs="Times New Roman"/>
          <w:sz w:val="24"/>
          <w:lang w:val="id-ID"/>
        </w:rPr>
        <w:t xml:space="preserve"> 9-10</w:t>
      </w:r>
    </w:p>
    <w:p w:rsidR="000671F3" w:rsidRPr="009D0DEB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41AB9C" wp14:editId="3F6141E9">
            <wp:extent cx="1619250" cy="1619250"/>
            <wp:effectExtent l="0" t="0" r="0" b="0"/>
            <wp:docPr id="3" name="Picture 3" descr="C:\Users\user\AppData\Local\Microsoft\Windows\INetCache\Content.Word\8arNESt9_400x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Word\8arNESt9_400x40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Pr="009D0DEB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0671F3" w:rsidRPr="009D1BC0" w:rsidRDefault="000671F3" w:rsidP="00787202">
      <w:pPr>
        <w:tabs>
          <w:tab w:val="center" w:pos="3969"/>
        </w:tabs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D1BC0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Pr="009D1BC0">
        <w:rPr>
          <w:rFonts w:ascii="Times New Roman" w:hAnsi="Times New Roman" w:cs="Times New Roman"/>
          <w:sz w:val="24"/>
          <w:szCs w:val="24"/>
        </w:rPr>
        <w:t>:</w:t>
      </w:r>
    </w:p>
    <w:p w:rsidR="000671F3" w:rsidRDefault="000671F3" w:rsidP="00787202">
      <w:pPr>
        <w:pStyle w:val="ListParagraph"/>
        <w:tabs>
          <w:tab w:val="left" w:pos="1843"/>
          <w:tab w:val="left" w:pos="3969"/>
          <w:tab w:val="right" w:pos="6096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9D1BC0"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</w:r>
      <w:r w:rsidRPr="009D1B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</w:r>
      <w:r w:rsidR="00EB6BA6">
        <w:rPr>
          <w:rFonts w:ascii="Times New Roman" w:hAnsi="Times New Roman" w:cs="Times New Roman"/>
          <w:sz w:val="24"/>
          <w:szCs w:val="24"/>
          <w:lang w:val="id-ID"/>
        </w:rPr>
        <w:t>M. Thoriqul Aziz E</w:t>
      </w:r>
      <w:r w:rsidRPr="009D1BC0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</w:p>
    <w:p w:rsidR="000671F3" w:rsidRDefault="00EB6BA6" w:rsidP="00787202">
      <w:pPr>
        <w:pStyle w:val="ListParagraph"/>
        <w:tabs>
          <w:tab w:val="left" w:pos="1843"/>
          <w:tab w:val="left" w:pos="3969"/>
          <w:tab w:val="right" w:pos="6096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>NIM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08171173300</w:t>
      </w:r>
      <w:r w:rsidR="006E51AA">
        <w:rPr>
          <w:rFonts w:ascii="Times New Roman" w:hAnsi="Times New Roman" w:cs="Times New Roman"/>
          <w:sz w:val="24"/>
          <w:szCs w:val="24"/>
          <w:lang w:val="id-ID"/>
        </w:rPr>
        <w:t>2</w:t>
      </w:r>
    </w:p>
    <w:p w:rsidR="000671F3" w:rsidRDefault="000671F3" w:rsidP="00787202">
      <w:pPr>
        <w:pStyle w:val="ListParagraph"/>
        <w:tabs>
          <w:tab w:val="left" w:pos="1843"/>
          <w:tab w:val="left" w:pos="3969"/>
          <w:tab w:val="right" w:pos="6096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2A5101" wp14:editId="1F72402C">
                <wp:simplePos x="0" y="0"/>
                <wp:positionH relativeFrom="column">
                  <wp:posOffset>688150</wp:posOffset>
                </wp:positionH>
                <wp:positionV relativeFrom="paragraph">
                  <wp:posOffset>94615</wp:posOffset>
                </wp:positionV>
                <wp:extent cx="3704590" cy="0"/>
                <wp:effectExtent l="0" t="0" r="2921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459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6B4DF3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.2pt,7.45pt" to="345.9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14A349" wp14:editId="1BC9166A">
                <wp:simplePos x="0" y="0"/>
                <wp:positionH relativeFrom="column">
                  <wp:posOffset>684530</wp:posOffset>
                </wp:positionH>
                <wp:positionV relativeFrom="paragraph">
                  <wp:posOffset>72835</wp:posOffset>
                </wp:positionV>
                <wp:extent cx="3704590" cy="0"/>
                <wp:effectExtent l="0" t="0" r="2921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459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8B1DC2" id="Straight Connector 1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9pt,5.75pt" to="345.6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:rsidR="000671F3" w:rsidRDefault="000671F3" w:rsidP="00787202">
      <w:pPr>
        <w:pStyle w:val="ListParagraph"/>
        <w:tabs>
          <w:tab w:val="left" w:pos="1134"/>
          <w:tab w:val="left" w:pos="3969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Dosen Pembimbing </w:t>
      </w:r>
      <w:r>
        <w:rPr>
          <w:rFonts w:ascii="Times New Roman" w:hAnsi="Times New Roman" w:cs="Times New Roman"/>
          <w:sz w:val="24"/>
          <w:szCs w:val="24"/>
          <w:lang w:val="id-ID"/>
        </w:rPr>
        <w:tab/>
        <w:t>:  Endah Purwanti, S. Si, M. T.</w:t>
      </w:r>
    </w:p>
    <w:p w:rsidR="000671F3" w:rsidRDefault="000671F3" w:rsidP="00787202">
      <w:pPr>
        <w:pStyle w:val="ListParagraph"/>
        <w:tabs>
          <w:tab w:val="left" w:pos="2694"/>
          <w:tab w:val="left" w:pos="3969"/>
          <w:tab w:val="right" w:pos="5670"/>
        </w:tabs>
        <w:spacing w:after="0" w:line="360" w:lineRule="auto"/>
        <w:ind w:left="360"/>
        <w:rPr>
          <w:rFonts w:ascii="Times New Roman" w:hAnsi="Times New Roman" w:cs="Times New Roman"/>
          <w:sz w:val="24"/>
          <w:szCs w:val="24"/>
          <w:lang w:val="id-ID"/>
        </w:rPr>
      </w:pPr>
    </w:p>
    <w:p w:rsidR="000671F3" w:rsidRPr="0023798D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3798D">
        <w:rPr>
          <w:rFonts w:ascii="Times New Roman" w:hAnsi="Times New Roman" w:cs="Times New Roman"/>
          <w:b/>
          <w:sz w:val="24"/>
          <w:szCs w:val="24"/>
        </w:rPr>
        <w:t xml:space="preserve">LABORATORIUM 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>KOMPUTER</w:t>
      </w:r>
    </w:p>
    <w:p w:rsidR="000671F3" w:rsidRPr="0023798D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798D">
        <w:rPr>
          <w:rFonts w:ascii="Times New Roman" w:hAnsi="Times New Roman" w:cs="Times New Roman"/>
          <w:b/>
          <w:sz w:val="24"/>
          <w:szCs w:val="24"/>
        </w:rPr>
        <w:t>FAKULTAS SAINS DAN TEKNOLOGI</w:t>
      </w:r>
    </w:p>
    <w:p w:rsidR="000671F3" w:rsidRPr="0023798D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3798D">
        <w:rPr>
          <w:rFonts w:ascii="Times New Roman" w:hAnsi="Times New Roman" w:cs="Times New Roman"/>
          <w:b/>
          <w:sz w:val="24"/>
          <w:szCs w:val="24"/>
        </w:rPr>
        <w:t>UNIVERSITAS AIRLANGGA</w:t>
      </w:r>
    </w:p>
    <w:p w:rsidR="000671F3" w:rsidRPr="0023798D" w:rsidRDefault="000671F3" w:rsidP="00787202">
      <w:pPr>
        <w:spacing w:after="0"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3798D">
        <w:rPr>
          <w:rFonts w:ascii="Times New Roman" w:hAnsi="Times New Roman" w:cs="Times New Roman"/>
          <w:b/>
          <w:sz w:val="24"/>
          <w:szCs w:val="24"/>
          <w:lang w:val="id-ID"/>
        </w:rPr>
        <w:t>SURABAYA</w:t>
      </w:r>
    </w:p>
    <w:p w:rsidR="000671F3" w:rsidRDefault="000671F3" w:rsidP="00787202">
      <w:pPr>
        <w:spacing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 w:rsidRPr="0023798D">
        <w:rPr>
          <w:rFonts w:ascii="Times New Roman" w:hAnsi="Times New Roman" w:cs="Times New Roman"/>
          <w:b/>
          <w:sz w:val="24"/>
          <w:szCs w:val="24"/>
        </w:rPr>
        <w:t>201</w:t>
      </w:r>
      <w:r w:rsidRPr="0023798D">
        <w:rPr>
          <w:rFonts w:ascii="Times New Roman" w:hAnsi="Times New Roman" w:cs="Times New Roman"/>
          <w:b/>
          <w:sz w:val="24"/>
          <w:szCs w:val="24"/>
          <w:lang w:val="id-ID"/>
        </w:rPr>
        <w:t>9</w:t>
      </w:r>
    </w:p>
    <w:p w:rsidR="000671F3" w:rsidRDefault="000671F3" w:rsidP="00787202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lastRenderedPageBreak/>
        <w:t xml:space="preserve">TUJUAN </w:t>
      </w:r>
    </w:p>
    <w:p w:rsidR="00FD4272" w:rsidRPr="00FD4272" w:rsidRDefault="003E2AC3" w:rsidP="00FD4272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definisi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ariab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  <w:r w:rsidR="00FD4272" w:rsidRPr="00FD427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</w:t>
      </w:r>
    </w:p>
    <w:p w:rsidR="00787202" w:rsidRDefault="000671F3" w:rsidP="00787202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DASAR TEORI</w:t>
      </w:r>
    </w:p>
    <w:p w:rsidR="00693EEB" w:rsidRPr="00071389" w:rsidRDefault="00071389" w:rsidP="004A7711">
      <w:pPr>
        <w:pStyle w:val="ListParagraph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ebu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ersma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matematika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ederhana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digunk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untuk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meramalk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utau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eub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tak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bebas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data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nilai-nilai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atu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atau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lebi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eub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bebas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gram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Walpole,1995) . </w:t>
      </w:r>
      <w:proofErr w:type="spellStart"/>
      <w:proofErr w:type="gram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edangkan</w:t>
      </w:r>
      <w:proofErr w:type="spellEnd"/>
      <w:proofErr w:type="gram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secara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umum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digunak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metode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linier yang mana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bentuk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digunk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persmaan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gari</w:t>
      </w:r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s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lurus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f(x)= </w:t>
      </w:r>
      <w:proofErr w:type="spellStart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>ax+b</w:t>
      </w:r>
      <w:proofErr w:type="spellEnd"/>
      <w:r w:rsidR="003301B5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.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lain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yaitu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non linier</w:t>
      </w:r>
      <w:proofErr w:type="gram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diman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atematik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y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gdigunk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unutk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eramal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rubah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data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emilik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polynomial,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eksponensial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logaritmik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atau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lain.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ngguna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jenis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ditentuk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tre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data yang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uncul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mbuat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grafik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Apabil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tre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data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enunjuk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kenaika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konst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antar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parameter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fung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f(x)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terhadap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variable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bebas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ny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yaitu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x ,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proofErr w:type="gram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digunak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linier.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Begitu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pula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berlaku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sebalikny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persaman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matematika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="00EA49AD"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linier:</w:t>
      </w:r>
    </w:p>
    <w:p w:rsidR="00EA49AD" w:rsidRPr="00071389" w:rsidRDefault="00EA49AD" w:rsidP="004A7711">
      <w:pPr>
        <w:pStyle w:val="ListParagraph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ax+b</m:t>
          </m:r>
        </m:oMath>
      </m:oMathPara>
    </w:p>
    <w:p w:rsidR="00EA49AD" w:rsidRPr="00071389" w:rsidRDefault="00EA49AD" w:rsidP="004A7711">
      <w:pPr>
        <w:pStyle w:val="ListParagraph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ak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iperoleh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untuk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menemuk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koefisie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a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gramStart"/>
      <w:r w:rsidRPr="00071389">
        <w:rPr>
          <w:rFonts w:ascii="Times New Roman" w:eastAsiaTheme="minorEastAsia" w:hAnsi="Times New Roman" w:cs="Times New Roman"/>
          <w:sz w:val="24"/>
          <w:szCs w:val="24"/>
        </w:rPr>
        <w:t>b :</w:t>
      </w:r>
      <w:proofErr w:type="gramEnd"/>
    </w:p>
    <w:p w:rsidR="00787202" w:rsidRPr="00071389" w:rsidRDefault="00EA49AD" w:rsidP="00EA49AD">
      <w:pPr>
        <w:pStyle w:val="ListParagraph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b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nary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y</m:t>
                        </m:r>
                      </m:e>
                    </m:nary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nary>
                  </m:e>
                </m:mr>
              </m:m>
            </m:e>
          </m:d>
        </m:oMath>
      </m:oMathPara>
    </w:p>
    <w:p w:rsidR="00EA49AD" w:rsidRPr="00071389" w:rsidRDefault="00EA49AD" w:rsidP="00EA49AD">
      <w:pPr>
        <w:pStyle w:val="ListParagraph"/>
        <w:spacing w:after="0"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Sehingga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apat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iperoleh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linier f(x)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untuk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meramal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data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ata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071389">
        <w:rPr>
          <w:rFonts w:ascii="Times New Roman" w:eastAsiaTheme="minorEastAsia" w:hAnsi="Times New Roman" w:cs="Times New Roman"/>
          <w:sz w:val="24"/>
          <w:szCs w:val="24"/>
        </w:rPr>
        <w:t>akan</w:t>
      </w:r>
      <w:proofErr w:type="spellEnd"/>
      <w:proofErr w:type="gram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muncul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x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fungsi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071389">
        <w:rPr>
          <w:rFonts w:ascii="Times New Roman" w:eastAsiaTheme="minorEastAsia" w:hAnsi="Times New Roman" w:cs="Times New Roman"/>
          <w:sz w:val="24"/>
          <w:szCs w:val="24"/>
        </w:rPr>
        <w:t>berikutnya</w:t>
      </w:r>
      <w:proofErr w:type="spellEnd"/>
      <w:r w:rsidRPr="0007138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0671F3" w:rsidRDefault="000671F3" w:rsidP="00787202">
      <w:pPr>
        <w:pStyle w:val="ListParagraph"/>
        <w:numPr>
          <w:ilvl w:val="0"/>
          <w:numId w:val="2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TUGAS</w:t>
      </w:r>
    </w:p>
    <w:p w:rsidR="0005197A" w:rsidRDefault="003E2AC3" w:rsidP="00D82063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ke a linear regression program based on data as shown below.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594"/>
        <w:gridCol w:w="593"/>
        <w:gridCol w:w="593"/>
        <w:gridCol w:w="593"/>
        <w:gridCol w:w="593"/>
        <w:gridCol w:w="593"/>
        <w:gridCol w:w="593"/>
        <w:gridCol w:w="593"/>
        <w:gridCol w:w="593"/>
        <w:gridCol w:w="593"/>
        <w:gridCol w:w="593"/>
        <w:gridCol w:w="593"/>
      </w:tblGrid>
      <w:tr w:rsidR="003E2AC3" w:rsidTr="003E2AC3">
        <w:tc>
          <w:tcPr>
            <w:tcW w:w="594" w:type="dxa"/>
            <w:vAlign w:val="center"/>
          </w:tcPr>
          <w:p w:rsidR="003E2AC3" w:rsidRP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2A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X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9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5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2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0</w:t>
            </w:r>
          </w:p>
        </w:tc>
      </w:tr>
      <w:tr w:rsidR="003E2AC3" w:rsidTr="003E2AC3">
        <w:tc>
          <w:tcPr>
            <w:tcW w:w="594" w:type="dxa"/>
            <w:vAlign w:val="center"/>
          </w:tcPr>
          <w:p w:rsidR="003E2AC3" w:rsidRP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2A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3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9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76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3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59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2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87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50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45</w:t>
            </w:r>
          </w:p>
        </w:tc>
        <w:tc>
          <w:tcPr>
            <w:tcW w:w="593" w:type="dxa"/>
            <w:vAlign w:val="center"/>
          </w:tcPr>
          <w:p w:rsidR="003E2AC3" w:rsidRDefault="003E2AC3" w:rsidP="003E2AC3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00</w:t>
            </w:r>
          </w:p>
        </w:tc>
      </w:tr>
    </w:tbl>
    <w:p w:rsidR="0014341B" w:rsidRPr="0014341B" w:rsidRDefault="0014341B" w:rsidP="0014341B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9F659C" w:rsidRDefault="003E2AC3" w:rsidP="00D82063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Using hemoglobin as a blood substitute: hemoglobin-oxygen binding.</w:t>
      </w:r>
    </w:p>
    <w:p w:rsidR="003E2AC3" w:rsidRDefault="003E2AC3" w:rsidP="003E2AC3">
      <w:pPr>
        <w:pStyle w:val="ListParagraph"/>
        <w:spacing w:after="0" w:line="360" w:lineRule="auto"/>
        <w:ind w:left="81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The explain of problem in </w:t>
      </w:r>
      <w:r w:rsidR="005C60FF">
        <w:rPr>
          <w:rFonts w:ascii="Times New Roman" w:hAnsi="Times New Roman" w:cs="Times New Roman"/>
          <w:bCs/>
          <w:sz w:val="24"/>
          <w:szCs w:val="24"/>
        </w:rPr>
        <w:t xml:space="preserve">reference King M.R and </w:t>
      </w:r>
      <w:proofErr w:type="spellStart"/>
      <w:r w:rsidR="005C60FF">
        <w:rPr>
          <w:rFonts w:ascii="Times New Roman" w:hAnsi="Times New Roman" w:cs="Times New Roman"/>
          <w:bCs/>
          <w:sz w:val="24"/>
          <w:szCs w:val="24"/>
        </w:rPr>
        <w:t>Mody</w:t>
      </w:r>
      <w:proofErr w:type="spellEnd"/>
      <w:r w:rsidR="005C60FF">
        <w:rPr>
          <w:rFonts w:ascii="Times New Roman" w:hAnsi="Times New Roman" w:cs="Times New Roman"/>
          <w:bCs/>
          <w:sz w:val="24"/>
          <w:szCs w:val="24"/>
        </w:rPr>
        <w:t xml:space="preserve"> N.A, 2010, “Numerical and Statistical Methods for Bioengineering”, Cambridge University Press, New York, page </w:t>
      </w:r>
      <w:proofErr w:type="gramStart"/>
      <w:r w:rsidR="005C60FF">
        <w:rPr>
          <w:rFonts w:ascii="Times New Roman" w:hAnsi="Times New Roman" w:cs="Times New Roman"/>
          <w:bCs/>
          <w:sz w:val="24"/>
          <w:szCs w:val="24"/>
        </w:rPr>
        <w:t>102 .</w:t>
      </w:r>
      <w:proofErr w:type="gramEnd"/>
      <w:r w:rsidR="005C60FF">
        <w:rPr>
          <w:rFonts w:ascii="Times New Roman" w:hAnsi="Times New Roman" w:cs="Times New Roman"/>
          <w:bCs/>
          <w:sz w:val="24"/>
          <w:szCs w:val="24"/>
        </w:rPr>
        <w:t xml:space="preserve"> Have several equation:</w:t>
      </w:r>
    </w:p>
    <w:p w:rsidR="005C60FF" w:rsidRPr="005C60FF" w:rsidRDefault="005C60FF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S= 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b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</m:e>
              </m:d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b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b</m:t>
                  </m:r>
                </m:e>
              </m:d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e>
          </m:d>
        </m:oMath>
      </m:oMathPara>
    </w:p>
    <w:p w:rsidR="005C60FF" w:rsidRDefault="00845D8D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From equation (1) is non linie</w:t>
      </w:r>
      <w:r w:rsidR="005C60FF">
        <w:rPr>
          <w:rFonts w:ascii="Times New Roman" w:eastAsiaTheme="minorEastAsia" w:hAnsi="Times New Roman" w:cs="Times New Roman"/>
          <w:bCs/>
          <w:sz w:val="24"/>
          <w:szCs w:val="24"/>
        </w:rPr>
        <w:t xml:space="preserve">r but can be converted to linear form by first rearranging </w:t>
      </w:r>
      <w:proofErr w:type="gramStart"/>
      <w:r w:rsidR="005C60FF">
        <w:rPr>
          <w:rFonts w:ascii="Times New Roman" w:eastAsiaTheme="minorEastAsia" w:hAnsi="Times New Roman" w:cs="Times New Roman"/>
          <w:bCs/>
          <w:sz w:val="24"/>
          <w:szCs w:val="24"/>
        </w:rPr>
        <w:t>to :</w:t>
      </w:r>
      <w:proofErr w:type="gramEnd"/>
    </w:p>
    <w:p w:rsidR="005C60FF" w:rsidRDefault="00EA49AD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-S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b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:rsidR="005C60FF" w:rsidRDefault="005C60FF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Theme="minorEastAsia" w:hAnsi="Times New Roman" w:cs="Times New Roman"/>
          <w:bCs/>
          <w:sz w:val="24"/>
          <w:szCs w:val="24"/>
        </w:rPr>
        <w:t>And then</w:t>
      </w:r>
      <w:proofErr w:type="gram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taking the logarithm of both sides to obtain:</w:t>
      </w:r>
    </w:p>
    <w:p w:rsidR="005C60FF" w:rsidRPr="005B0350" w:rsidRDefault="00EA49AD" w:rsidP="005B0350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S</m:t>
                  </m:r>
                </m:den>
              </m:f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= 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-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</m:sSub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:rsidR="005C60FF" w:rsidRDefault="005C60FF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Plot</w:t>
      </w:r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t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ing </w:t>
      </w:r>
      <m:oMath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n</m:t>
            </m:r>
          </m:fName>
          <m:e>
            <m:f>
              <m:fPr>
                <m:ctrlPr>
                  <w:rPr>
                    <w:rFonts w:ascii="Cambria Math" w:eastAsiaTheme="minorEastAsia" w:hAnsi="Cambria Math" w:cs="Times New Roman"/>
                    <w:bCs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-S</m:t>
                </m:r>
              </m:den>
            </m:f>
          </m:e>
        </m:func>
      </m:oMath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as a function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n</m:t>
        </m:r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bCs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</m:e>
        </m:func>
      </m:oMath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produces a line with slope n and intercept </w:t>
      </w:r>
      <w:proofErr w:type="gramStart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with </w:t>
      </w:r>
      <w:proofErr w:type="gramEnd"/>
      <m:oMath>
        <m:r>
          <w:rPr>
            <w:rFonts w:ascii="Cambria Math" w:eastAsiaTheme="minorEastAsia" w:hAnsi="Cambria Math" w:cs="Times New Roman"/>
            <w:sz w:val="24"/>
            <w:szCs w:val="24"/>
          </w:rPr>
          <m:t>-n</m:t>
        </m:r>
        <m:func>
          <m:func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ln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50</m:t>
                </m:r>
              </m:sub>
            </m:sSub>
          </m:e>
        </m:func>
      </m:oMath>
      <w:r>
        <w:rPr>
          <w:rFonts w:ascii="Times New Roman" w:eastAsiaTheme="minorEastAsia" w:hAnsi="Times New Roman" w:cs="Times New Roman"/>
          <w:bCs/>
          <w:sz w:val="24"/>
          <w:szCs w:val="24"/>
        </w:rPr>
        <w:t>.</w:t>
      </w:r>
    </w:p>
    <w:p w:rsidR="005C60FF" w:rsidRPr="009A613D" w:rsidRDefault="005C60FF" w:rsidP="009A613D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Equation (3) is the functional form for the dependency of oxygen saturation of hemoglobin as a function of the oxygen partial pr</w:t>
      </w:r>
      <w:r w:rsidR="005B0350">
        <w:rPr>
          <w:rFonts w:ascii="Times New Roman" w:eastAsiaTheme="minorEastAsia" w:hAnsi="Times New Roman" w:cs="Times New Roman"/>
          <w:bCs/>
          <w:sz w:val="24"/>
          <w:szCs w:val="24"/>
        </w:rPr>
        <w:t>e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ssure, and is linear in the regression parameters</w:t>
      </w:r>
    </w:p>
    <w:p w:rsidR="005C60FF" w:rsidRDefault="005C60FF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Table 1. Fractional saturation of hemoglobin as a function of partial pressure of oxygen in blood</w:t>
      </w:r>
    </w:p>
    <w:tbl>
      <w:tblPr>
        <w:tblStyle w:val="TableGrid"/>
        <w:tblW w:w="8435" w:type="dxa"/>
        <w:tblInd w:w="-5" w:type="dxa"/>
        <w:tblLook w:val="04A0" w:firstRow="1" w:lastRow="0" w:firstColumn="1" w:lastColumn="0" w:noHBand="0" w:noVBand="1"/>
      </w:tblPr>
      <w:tblGrid>
        <w:gridCol w:w="1043"/>
        <w:gridCol w:w="636"/>
        <w:gridCol w:w="516"/>
        <w:gridCol w:w="636"/>
        <w:gridCol w:w="516"/>
        <w:gridCol w:w="636"/>
        <w:gridCol w:w="636"/>
        <w:gridCol w:w="636"/>
        <w:gridCol w:w="636"/>
        <w:gridCol w:w="636"/>
        <w:gridCol w:w="636"/>
        <w:gridCol w:w="636"/>
        <w:gridCol w:w="636"/>
      </w:tblGrid>
      <w:tr w:rsidR="005B0350" w:rsidTr="005B0350">
        <w:trPr>
          <w:trHeight w:val="863"/>
        </w:trPr>
        <w:tc>
          <w:tcPr>
            <w:tcW w:w="1043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(mmHg)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10</w:t>
            </w:r>
          </w:p>
        </w:tc>
        <w:tc>
          <w:tcPr>
            <w:tcW w:w="51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51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4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5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6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7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8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9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10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110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120</w:t>
            </w:r>
          </w:p>
        </w:tc>
      </w:tr>
      <w:tr w:rsidR="005B0350" w:rsidTr="005B0350">
        <w:trPr>
          <w:trHeight w:val="188"/>
        </w:trPr>
        <w:tc>
          <w:tcPr>
            <w:tcW w:w="1043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S</m:t>
                </m:r>
              </m:oMath>
            </m:oMathPara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18</w:t>
            </w:r>
          </w:p>
        </w:tc>
        <w:tc>
          <w:tcPr>
            <w:tcW w:w="51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4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65</w:t>
            </w:r>
          </w:p>
        </w:tc>
        <w:tc>
          <w:tcPr>
            <w:tcW w:w="51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8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87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2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4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5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5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6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6</w:t>
            </w:r>
          </w:p>
        </w:tc>
        <w:tc>
          <w:tcPr>
            <w:tcW w:w="636" w:type="dxa"/>
          </w:tcPr>
          <w:p w:rsidR="005B0350" w:rsidRDefault="005B0350" w:rsidP="005C60FF">
            <w:pPr>
              <w:pStyle w:val="ListParagraph"/>
              <w:spacing w:line="360" w:lineRule="auto"/>
              <w:ind w:left="0"/>
              <w:jc w:val="both"/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bCs/>
                <w:sz w:val="24"/>
                <w:szCs w:val="24"/>
              </w:rPr>
              <w:t>0.97</w:t>
            </w:r>
          </w:p>
        </w:tc>
      </w:tr>
    </w:tbl>
    <w:p w:rsidR="005C60FF" w:rsidRDefault="005C60FF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:rsidR="005B0350" w:rsidRDefault="005B0350" w:rsidP="005C60FF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Question:</w:t>
      </w:r>
    </w:p>
    <w:p w:rsidR="005B0350" w:rsidRDefault="005B0350" w:rsidP="005B035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Please derive equation (1) to equation (3)</w:t>
      </w:r>
    </w:p>
    <w:p w:rsidR="005B0350" w:rsidRDefault="005B0350" w:rsidP="005B035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>Make a program of linear regression based on the data above by following the given information.(Remember: the equation is non-linear at first, so it is needed to be linearized first. Then, input the data in the linearized equation to get the unknown variables).</w:t>
      </w:r>
    </w:p>
    <w:p w:rsidR="005B0350" w:rsidRDefault="005B0350" w:rsidP="005B035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Find what is n and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0</m:t>
            </m:r>
          </m:sub>
        </m:sSub>
      </m:oMath>
    </w:p>
    <w:p w:rsidR="005B0350" w:rsidRPr="005C60FF" w:rsidRDefault="005B0350" w:rsidP="005B0350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Plot the data before and after linearization. </w:t>
      </w:r>
    </w:p>
    <w:p w:rsidR="00BA28C1" w:rsidRPr="005B0350" w:rsidRDefault="00913C5F" w:rsidP="005B0350">
      <w:pPr>
        <w:pStyle w:val="ListParagraph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ke a polynomial regression program to solve a nonlinear data problem.</w:t>
      </w:r>
    </w:p>
    <w:p w:rsidR="00D65099" w:rsidRPr="000671F3" w:rsidRDefault="00D65099" w:rsidP="0078720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671F3">
        <w:rPr>
          <w:rFonts w:ascii="Times New Roman" w:hAnsi="Times New Roman" w:cs="Times New Roman"/>
          <w:b/>
          <w:sz w:val="24"/>
          <w:szCs w:val="24"/>
        </w:rPr>
        <w:lastRenderedPageBreak/>
        <w:t>P</w:t>
      </w:r>
      <w:r w:rsidR="000671F3">
        <w:rPr>
          <w:rFonts w:ascii="Times New Roman" w:hAnsi="Times New Roman" w:cs="Times New Roman"/>
          <w:b/>
          <w:sz w:val="24"/>
          <w:szCs w:val="24"/>
        </w:rPr>
        <w:t>EMBAHASAN</w:t>
      </w:r>
    </w:p>
    <w:p w:rsidR="00505C5C" w:rsidRDefault="003B7DAE" w:rsidP="00505C5C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y yang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ibaut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Penentu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tre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terbentuk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kasu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linier.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tiap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sigma yang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iperoleh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perkali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invers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flowchart </w:t>
      </w:r>
      <w:proofErr w:type="spellStart"/>
      <w:r w:rsidR="00505C5C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05C5C">
        <w:rPr>
          <w:rFonts w:ascii="Times New Roman" w:hAnsi="Times New Roman" w:cs="Times New Roman"/>
          <w:sz w:val="24"/>
          <w:szCs w:val="24"/>
        </w:rPr>
        <w:t xml:space="preserve"> program:</w:t>
      </w: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769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769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18769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IDE Octave 5.10:</w:t>
      </w:r>
    </w:p>
    <w:p w:rsidR="00505C5C" w:rsidRDefault="00071389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39995" cy="350901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702E" w:rsidRP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ax</w:t>
      </w:r>
      <w:r w:rsidR="004F702E" w:rsidRPr="00505C5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>x</w:t>
      </w:r>
      <w:proofErr w:type="gramStart"/>
      <w:r w:rsidRPr="00845D8D">
        <w:rPr>
          <w:rFonts w:ascii="Courier New" w:hAnsi="Courier New" w:cs="Courier New"/>
          <w:sz w:val="24"/>
          <w:szCs w:val="24"/>
        </w:rPr>
        <w:t>=[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 xml:space="preserve"> 8 17 20 25 31 42 50 59 65 72 80]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>y</w:t>
      </w:r>
      <w:proofErr w:type="gramStart"/>
      <w:r w:rsidRPr="00845D8D">
        <w:rPr>
          <w:rFonts w:ascii="Courier New" w:hAnsi="Courier New" w:cs="Courier New"/>
          <w:sz w:val="24"/>
          <w:szCs w:val="24"/>
        </w:rPr>
        <w:t>=[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100 130 209 276 330 359 420 487 550 645 700];</w:t>
      </w:r>
    </w:p>
    <w:p w:rsidR="00505C5C" w:rsidRPr="00845D8D" w:rsidRDefault="00505C5C" w:rsidP="00845D8D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>n=length(x);</w:t>
      </w: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man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anggo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g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l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. syntax </w:t>
      </w:r>
      <w:r w:rsidRPr="00845D8D">
        <w:rPr>
          <w:rFonts w:ascii="Courier New" w:hAnsi="Courier New" w:cs="Courier New"/>
          <w:sz w:val="24"/>
          <w:szCs w:val="24"/>
        </w:rPr>
        <w:t>n=length(x);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ma. </w:t>
      </w: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yanta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lastRenderedPageBreak/>
        <w:t>sigma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0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0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0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0;</w:t>
      </w: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eempa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w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gm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efisi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.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ax: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gramStart"/>
      <w:r w:rsidRPr="00845D8D">
        <w:rPr>
          <w:rFonts w:ascii="Courier New" w:hAnsi="Courier New" w:cs="Courier New"/>
          <w:sz w:val="24"/>
          <w:szCs w:val="24"/>
        </w:rPr>
        <w:t>for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1:n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spellStart"/>
      <w:proofErr w:type="gramEnd"/>
      <w:r w:rsidRPr="00845D8D">
        <w:rPr>
          <w:rFonts w:ascii="Courier New" w:hAnsi="Courier New" w:cs="Courier New"/>
          <w:sz w:val="24"/>
          <w:szCs w:val="24"/>
        </w:rPr>
        <w:t>sigmax+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spellStart"/>
      <w:proofErr w:type="gramEnd"/>
      <w:r w:rsidRPr="00845D8D">
        <w:rPr>
          <w:rFonts w:ascii="Courier New" w:hAnsi="Courier New" w:cs="Courier New"/>
          <w:sz w:val="24"/>
          <w:szCs w:val="24"/>
        </w:rPr>
        <w:t>sigmay+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spellStart"/>
      <w:proofErr w:type="gramEnd"/>
      <w:r w:rsidRPr="00845D8D">
        <w:rPr>
          <w:rFonts w:ascii="Courier New" w:hAnsi="Courier New" w:cs="Courier New"/>
          <w:sz w:val="24"/>
          <w:szCs w:val="24"/>
        </w:rPr>
        <w:t>sigmaxx+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*x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sigmax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=</w:t>
      </w:r>
      <w:proofErr w:type="spellStart"/>
      <w:proofErr w:type="gramEnd"/>
      <w:r w:rsidRPr="00845D8D">
        <w:rPr>
          <w:rFonts w:ascii="Courier New" w:hAnsi="Courier New" w:cs="Courier New"/>
          <w:sz w:val="24"/>
          <w:szCs w:val="24"/>
        </w:rPr>
        <w:t>sigmaxy+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*y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;</w:t>
      </w:r>
    </w:p>
    <w:p w:rsidR="00505C5C" w:rsidRPr="00845D8D" w:rsidRDefault="00505C5C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endfor</w:t>
      </w:r>
      <w:proofErr w:type="spellEnd"/>
      <w:proofErr w:type="gramEnd"/>
    </w:p>
    <w:p w:rsidR="00505C5C" w:rsidRDefault="00505C5C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Vari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p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1D5C8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5C88" w:rsidRDefault="001D5C88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ax:</w:t>
      </w:r>
    </w:p>
    <w:p w:rsidR="001D5C88" w:rsidRPr="00845D8D" w:rsidRDefault="001D5C88" w:rsidP="00505C5C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gramStart"/>
      <w:r w:rsidRPr="00845D8D">
        <w:rPr>
          <w:rFonts w:ascii="Courier New" w:hAnsi="Courier New" w:cs="Courier New"/>
          <w:sz w:val="24"/>
          <w:szCs w:val="24"/>
        </w:rPr>
        <w:t>parameter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inv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([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sigmax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sigmax;sigmax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 xml:space="preserve"> n])*[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sigmaxy;sigma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];</w:t>
      </w:r>
    </w:p>
    <w:p w:rsidR="001D5C88" w:rsidRDefault="001D5C88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sigm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up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emd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eter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al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vers.</w:t>
      </w:r>
    </w:p>
    <w:p w:rsidR="001D5C88" w:rsidRDefault="001D5C88" w:rsidP="00505C5C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ax:</w:t>
      </w:r>
    </w:p>
    <w:p w:rsidR="001D5C88" w:rsidRPr="00845D8D" w:rsidRDefault="001D5C88" w:rsidP="001D5C88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a = </w:t>
      </w:r>
      <w:proofErr w:type="gramStart"/>
      <w:r w:rsidRPr="00845D8D">
        <w:rPr>
          <w:rFonts w:ascii="Courier New" w:hAnsi="Courier New" w:cs="Courier New"/>
          <w:sz w:val="24"/>
          <w:szCs w:val="24"/>
        </w:rPr>
        <w:t>parameter(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1);</w:t>
      </w:r>
    </w:p>
    <w:p w:rsidR="001D5C88" w:rsidRPr="00845D8D" w:rsidRDefault="001D5C88" w:rsidP="001D5C88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r w:rsidRPr="00845D8D">
        <w:rPr>
          <w:rFonts w:ascii="Courier New" w:hAnsi="Courier New" w:cs="Courier New"/>
          <w:sz w:val="24"/>
          <w:szCs w:val="24"/>
        </w:rPr>
        <w:t xml:space="preserve">b = </w:t>
      </w:r>
      <w:proofErr w:type="gramStart"/>
      <w:r w:rsidRPr="00845D8D">
        <w:rPr>
          <w:rFonts w:ascii="Courier New" w:hAnsi="Courier New" w:cs="Courier New"/>
          <w:sz w:val="24"/>
          <w:szCs w:val="24"/>
        </w:rPr>
        <w:t>parameter(</w:t>
      </w:r>
      <w:proofErr w:type="gramEnd"/>
      <w:r w:rsidRPr="00845D8D">
        <w:rPr>
          <w:rFonts w:ascii="Courier New" w:hAnsi="Courier New" w:cs="Courier New"/>
          <w:sz w:val="24"/>
          <w:szCs w:val="24"/>
        </w:rPr>
        <w:t>2);</w:t>
      </w:r>
    </w:p>
    <w:p w:rsidR="001D5C88" w:rsidRDefault="001D5C88" w:rsidP="001D5C88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efini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a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b </w:t>
      </w:r>
      <w:proofErr w:type="spellStart"/>
      <w:r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kal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riks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1D5C88" w:rsidRDefault="001D5C88" w:rsidP="001D5C88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yntax:</w:t>
      </w:r>
    </w:p>
    <w:p w:rsidR="001D5C88" w:rsidRPr="00845D8D" w:rsidRDefault="001D5C88" w:rsidP="001D5C88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hAnsi="Courier New" w:cs="Courier New"/>
          <w:sz w:val="24"/>
          <w:szCs w:val="24"/>
        </w:rPr>
        <w:t>fungsi</w:t>
      </w:r>
      <w:proofErr w:type="spellEnd"/>
      <w:proofErr w:type="gramEnd"/>
      <w:r w:rsidRPr="00845D8D">
        <w:rPr>
          <w:rFonts w:ascii="Courier New" w:hAnsi="Courier New" w:cs="Courier New"/>
          <w:sz w:val="24"/>
          <w:szCs w:val="24"/>
        </w:rPr>
        <w:t xml:space="preserve"> = a*x + b;</w:t>
      </w:r>
    </w:p>
    <w:p w:rsidR="001D5C88" w:rsidRPr="00845D8D" w:rsidRDefault="001D5C88" w:rsidP="001D5C88">
      <w:pPr>
        <w:pStyle w:val="ListParagraph"/>
        <w:spacing w:line="360" w:lineRule="auto"/>
        <w:ind w:left="360"/>
        <w:jc w:val="both"/>
        <w:rPr>
          <w:rFonts w:ascii="Courier New" w:hAnsi="Courier New" w:cs="Courier New"/>
          <w:sz w:val="24"/>
          <w:szCs w:val="24"/>
        </w:rPr>
      </w:pPr>
      <w:proofErr w:type="gramStart"/>
      <w:r w:rsidRPr="00845D8D">
        <w:rPr>
          <w:rFonts w:ascii="Courier New" w:hAnsi="Courier New" w:cs="Courier New"/>
          <w:sz w:val="24"/>
          <w:szCs w:val="24"/>
        </w:rPr>
        <w:t>plot(</w:t>
      </w:r>
      <w:proofErr w:type="spellStart"/>
      <w:proofErr w:type="gramEnd"/>
      <w:r w:rsidRPr="00845D8D">
        <w:rPr>
          <w:rFonts w:ascii="Courier New" w:hAnsi="Courier New" w:cs="Courier New"/>
          <w:sz w:val="24"/>
          <w:szCs w:val="24"/>
        </w:rPr>
        <w:t>x,y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,'*',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x,fungs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</w:t>
      </w:r>
    </w:p>
    <w:p w:rsidR="001D5C88" w:rsidRDefault="001D5C88" w:rsidP="001D5C88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variab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e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yntax </w:t>
      </w:r>
      <w:r w:rsidRPr="00845D8D">
        <w:rPr>
          <w:rFonts w:ascii="Courier New" w:hAnsi="Courier New" w:cs="Courier New"/>
          <w:sz w:val="24"/>
          <w:szCs w:val="24"/>
        </w:rPr>
        <w:t>plot(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x</w:t>
      </w:r>
      <w:proofErr w:type="gramStart"/>
      <w:r w:rsidRPr="00845D8D">
        <w:rPr>
          <w:rFonts w:ascii="Courier New" w:hAnsi="Courier New" w:cs="Courier New"/>
          <w:sz w:val="24"/>
          <w:szCs w:val="24"/>
        </w:rPr>
        <w:t>,y</w:t>
      </w:r>
      <w:proofErr w:type="spellEnd"/>
      <w:proofErr w:type="gramEnd"/>
      <w:r w:rsidRPr="00845D8D">
        <w:rPr>
          <w:rFonts w:ascii="Courier New" w:hAnsi="Courier New" w:cs="Courier New"/>
          <w:sz w:val="24"/>
          <w:szCs w:val="24"/>
        </w:rPr>
        <w:t>,'*',</w:t>
      </w:r>
      <w:proofErr w:type="spellStart"/>
      <w:r w:rsidRPr="00845D8D">
        <w:rPr>
          <w:rFonts w:ascii="Courier New" w:hAnsi="Courier New" w:cs="Courier New"/>
          <w:sz w:val="24"/>
          <w:szCs w:val="24"/>
        </w:rPr>
        <w:t>x,fungsi</w:t>
      </w:r>
      <w:proofErr w:type="spellEnd"/>
      <w:r w:rsidRPr="00845D8D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lu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f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inc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*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2407">
        <w:rPr>
          <w:rFonts w:ascii="Times New Roman" w:hAnsi="Times New Roman" w:cs="Times New Roman"/>
          <w:i/>
          <w:sz w:val="24"/>
          <w:szCs w:val="24"/>
        </w:rPr>
        <w:t>plot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program :</w:t>
      </w:r>
      <w:proofErr w:type="gramEnd"/>
    </w:p>
    <w:p w:rsidR="001D5C88" w:rsidRPr="001D5C88" w:rsidRDefault="008D2407" w:rsidP="001D5C88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48125" cy="3036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988" cy="3039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67DD" w:rsidRPr="00703A3B" w:rsidRDefault="00BF586F" w:rsidP="009E76FE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Permasalah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ar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kasus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ersebut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ialah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persama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yang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iperoleh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idak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membentuk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re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persama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linier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sehingga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pengguna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regres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linier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idak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lag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relev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.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Oleh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karena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itu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iperluk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beberapa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fungs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lain yang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enga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fungs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ersebut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apat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diolah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data yang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ada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menajd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data yang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memiliki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>tren</w:t>
      </w:r>
      <w:proofErr w:type="spellEnd"/>
      <w:r w:rsidR="009E76FE">
        <w:rPr>
          <w:rFonts w:ascii="Times New Roman" w:eastAsiaTheme="minorEastAsia" w:hAnsi="Times New Roman" w:cs="Times New Roman"/>
          <w:bCs/>
          <w:sz w:val="24"/>
          <w:szCs w:val="24"/>
        </w:rPr>
        <w:t xml:space="preserve"> linear.</w:t>
      </w:r>
    </w:p>
    <w:p w:rsidR="00703A3B" w:rsidRPr="00703A3B" w:rsidRDefault="00703A3B" w:rsidP="00703A3B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menemuk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persama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(1)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menuju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(3)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iperoleh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matematik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sebaga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berikut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:</w:t>
      </w:r>
    </w:p>
    <w:p w:rsidR="00703A3B" w:rsidRPr="00703A3B" w:rsidRDefault="00703A3B" w:rsidP="00703A3B">
      <w:pPr>
        <w:rPr>
          <w:rFonts w:eastAsiaTheme="minorEastAsia"/>
          <w:bCs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S= 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b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 xml:space="preserve"> (1</m:t>
          </m:r>
          <m:r>
            <w:rPr>
              <w:rFonts w:ascii="Cambria Math" w:eastAsiaTheme="minorEastAsia" w:hAnsi="Cambria Math"/>
              <w:sz w:val="24"/>
              <w:szCs w:val="24"/>
            </w:rPr>
            <m:t>)</m:t>
          </m:r>
        </m:oMath>
      </m:oMathPara>
    </w:p>
    <w:p w:rsidR="00703A3B" w:rsidRPr="00703A3B" w:rsidRDefault="00703A3B" w:rsidP="00703A3B">
      <w:pPr>
        <w:rPr>
          <w:rFonts w:eastAsiaTheme="minorEastAsia"/>
          <w:bCs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.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5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 xml:space="preserve">+S. 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</m:oMath>
      </m:oMathPara>
    </w:p>
    <w:p w:rsidR="00703A3B" w:rsidRPr="00703A3B" w:rsidRDefault="00703A3B" w:rsidP="00703A3B">
      <w:pPr>
        <w:rPr>
          <w:rFonts w:eastAsiaTheme="minorEastAsia"/>
          <w:bCs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.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5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S</m:t>
              </m:r>
            </m:e>
          </m:d>
          <m:r>
            <w:rPr>
              <w:rFonts w:ascii="Cambria Math" w:eastAsiaTheme="minorEastAsia" w:hAnsi="Cambria Math"/>
            </w:rPr>
            <w:br/>
          </m:r>
        </m:oMath>
        <m:oMath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-S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p>
              </m:sSub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(2)</m:t>
          </m:r>
        </m:oMath>
      </m:oMathPara>
    </w:p>
    <w:p w:rsidR="00703A3B" w:rsidRPr="008D2407" w:rsidRDefault="00703A3B" w:rsidP="008D2407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Dari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persmaan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2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menuju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persamaan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3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cukup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di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logaritma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natural </w:t>
      </w:r>
      <w:proofErr w:type="spellStart"/>
      <w:proofErr w:type="gram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kan</w:t>
      </w:r>
      <w:proofErr w:type="spellEnd"/>
      <w:proofErr w:type="gram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sehingga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diperoleh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persmaaan</w:t>
      </w:r>
      <w:proofErr w:type="spellEnd"/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:</w:t>
      </w:r>
    </w:p>
    <w:p w:rsidR="00703A3B" w:rsidRPr="00DB5326" w:rsidRDefault="00703A3B" w:rsidP="00703A3B">
      <w:pPr>
        <w:pStyle w:val="ListParagraph"/>
        <w:spacing w:after="0" w:line="360" w:lineRule="auto"/>
        <w:ind w:left="81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S</m:t>
                  </m:r>
                </m:den>
              </m:f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= 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-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</m:sSub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(3)</m:t>
          </m:r>
        </m:oMath>
      </m:oMathPara>
    </w:p>
    <w:p w:rsidR="00DB5326" w:rsidRPr="00DB5326" w:rsidRDefault="00DB5326" w:rsidP="00DB5326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masukk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dalam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linierk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DB5326" w:rsidRDefault="00DB5326" w:rsidP="00DB5326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milik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am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3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am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fx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njabar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DB5326" w:rsidRPr="00DB5326" w:rsidRDefault="00DB5326" w:rsidP="00DB5326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ax+b</m:t>
          </m:r>
        </m:oMath>
      </m:oMathPara>
    </w:p>
    <w:p w:rsidR="00DB5326" w:rsidRDefault="00DB5326" w:rsidP="00DB5326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Sedangk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persama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fungs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(3</w:t>
      </w:r>
      <w:proofErr w:type="gramStart"/>
      <w:r>
        <w:rPr>
          <w:rFonts w:ascii="Times New Roman" w:eastAsiaTheme="minorEastAsia" w:hAnsi="Times New Roman" w:cs="Times New Roman"/>
          <w:bCs/>
          <w:sz w:val="24"/>
          <w:szCs w:val="24"/>
        </w:rPr>
        <w:t>) :</w:t>
      </w:r>
      <w:proofErr w:type="gramEnd"/>
    </w:p>
    <w:p w:rsidR="00DB5326" w:rsidRDefault="00DB5326" w:rsidP="00DB5326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S</m:t>
                  </m:r>
                </m:den>
              </m:f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= 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>-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</m:sSub>
            </m:e>
          </m:func>
          <m:r>
            <w:rPr>
              <w:rFonts w:ascii="Times New Roman" w:eastAsiaTheme="minorEastAsia" w:hAnsi="Times New Roman" w:cs="Times New Roman"/>
              <w:bCs/>
              <w:sz w:val="24"/>
              <w:szCs w:val="24"/>
            </w:rPr>
            <w:br/>
          </m:r>
        </m:oMath>
      </m:oMathPara>
      <w:proofErr w:type="spellStart"/>
      <w:proofErr w:type="gramStart"/>
      <w:r>
        <w:rPr>
          <w:rFonts w:ascii="Times New Roman" w:eastAsiaTheme="minorEastAsia" w:hAnsi="Times New Roman" w:cs="Times New Roman"/>
          <w:bCs/>
          <w:sz w:val="24"/>
          <w:szCs w:val="24"/>
        </w:rPr>
        <w:t>maka</w:t>
      </w:r>
      <w:proofErr w:type="spellEnd"/>
      <w:proofErr w:type="gram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ikorelasik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:</w:t>
      </w:r>
    </w:p>
    <w:p w:rsidR="00DB5326" w:rsidRPr="00DB5326" w:rsidRDefault="00DB5326" w:rsidP="00DB5326">
      <w:pPr>
        <w:pStyle w:val="ListParagraph"/>
        <w:spacing w:after="0" w:line="360" w:lineRule="auto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S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-S</m:t>
                  </m:r>
                </m:den>
              </m:f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a=n;x=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b=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-n</m:t>
          </m:r>
          <m:func>
            <m:funcPr>
              <m:ctrlPr>
                <w:rPr>
                  <w:rFonts w:ascii="Cambria Math" w:eastAsiaTheme="minorEastAsia" w:hAnsi="Cambria Math" w:cs="Times New Roman"/>
                  <w:bCs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bCs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50</m:t>
                  </m:r>
                </m:sub>
              </m:sSub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:rsidR="00DB5326" w:rsidRDefault="00DB5326" w:rsidP="00DB5326">
      <w:pPr>
        <w:spacing w:after="0" w:line="360" w:lineRule="auto"/>
        <w:ind w:left="72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Sehingga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rumus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tersebut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isusun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algoritma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data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ta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ada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Beriut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flowchart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kasus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>:</w:t>
      </w:r>
    </w:p>
    <w:p w:rsidR="00DB5326" w:rsidRDefault="00DB5326" w:rsidP="00DB5326">
      <w:pPr>
        <w:spacing w:after="0" w:line="360" w:lineRule="auto"/>
        <w:ind w:left="72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</w:p>
    <w:p w:rsidR="00DB5326" w:rsidRDefault="00DB5326" w:rsidP="00DB532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8769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8769C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Pr="0018769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18769C">
        <w:rPr>
          <w:rFonts w:ascii="Times New Roman" w:hAnsi="Times New Roman" w:cs="Times New Roman"/>
          <w:sz w:val="24"/>
          <w:szCs w:val="24"/>
        </w:rPr>
        <w:t xml:space="preserve"> IDE Octave 5.10:</w:t>
      </w:r>
    </w:p>
    <w:p w:rsidR="00DB5326" w:rsidRPr="00DB5326" w:rsidRDefault="008D2407" w:rsidP="00DB5326">
      <w:pPr>
        <w:spacing w:after="0" w:line="360" w:lineRule="auto"/>
        <w:ind w:left="720"/>
        <w:jc w:val="both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lastRenderedPageBreak/>
        <w:drawing>
          <wp:inline distT="0" distB="0" distL="0" distR="0">
            <wp:extent cx="4533900" cy="385812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5496" cy="385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A3B" w:rsidRPr="00486998" w:rsidRDefault="00486998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syntax: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proofErr w:type="spellStart"/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po</w:t>
      </w:r>
      <w:proofErr w:type="spellEnd"/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=[10 20 30 40 50 60 70 80 90 100 110 120];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r w:rsidRPr="00845D8D">
        <w:rPr>
          <w:rFonts w:ascii="Courier New" w:eastAsiaTheme="minorEastAsia" w:hAnsi="Courier New" w:cs="Courier New"/>
          <w:sz w:val="24"/>
          <w:szCs w:val="24"/>
        </w:rPr>
        <w:t>s</w:t>
      </w: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=[</w:t>
      </w:r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0.18 0.4 0.65 0.8 0.87 0.92 0.94 0.95 0.95 0.96 0.96 0.97];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r w:rsidRPr="00845D8D">
        <w:rPr>
          <w:rFonts w:ascii="Courier New" w:eastAsiaTheme="minorEastAsia" w:hAnsi="Courier New" w:cs="Courier New"/>
          <w:sz w:val="24"/>
          <w:szCs w:val="24"/>
        </w:rPr>
        <w:t>n=</w:t>
      </w: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length(</w:t>
      </w:r>
      <w:proofErr w:type="spellStart"/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po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</w:t>
      </w:r>
    </w:p>
    <w:p w:rsidR="00486998" w:rsidRDefault="00486998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proofErr w:type="gramStart"/>
      <w:r w:rsidRPr="00486998">
        <w:rPr>
          <w:rFonts w:ascii="Times New Roman" w:eastAsiaTheme="minorEastAsia" w:hAnsi="Times New Roman" w:cs="Times New Roman"/>
          <w:sz w:val="24"/>
          <w:szCs w:val="24"/>
        </w:rPr>
        <w:t>menujukan</w:t>
      </w:r>
      <w:proofErr w:type="spellEnd"/>
      <w:proofErr w:type="gram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po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s yang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belum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dilikukan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linieraisasi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2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tersebut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didapatkan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tabel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yang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terdpat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soal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proofErr w:type="spellStart"/>
      <w:r w:rsidRPr="00486998"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 w:rsidRPr="00486998">
        <w:rPr>
          <w:rFonts w:ascii="Times New Roman" w:eastAsiaTheme="minorEastAsia" w:hAnsi="Times New Roman" w:cs="Times New Roman"/>
          <w:sz w:val="24"/>
          <w:szCs w:val="24"/>
        </w:rPr>
        <w:t xml:space="preserve"> syntax </w:t>
      </w:r>
      <w:r w:rsidRPr="00845D8D">
        <w:rPr>
          <w:rFonts w:ascii="Courier New" w:eastAsiaTheme="minorEastAsia" w:hAnsi="Courier New" w:cs="Courier New"/>
          <w:sz w:val="24"/>
          <w:szCs w:val="24"/>
        </w:rPr>
        <w:t>n=</w:t>
      </w: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length(</w:t>
      </w:r>
      <w:proofErr w:type="spellStart"/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po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</w:t>
      </w:r>
      <w:r w:rsidR="00845D8D" w:rsidRPr="00845D8D">
        <w:rPr>
          <w:rFonts w:ascii="Courier New" w:eastAsiaTheme="minorEastAsia" w:hAnsi="Courier New" w:cs="Courier New"/>
          <w:sz w:val="24"/>
          <w:szCs w:val="24"/>
        </w:rPr>
        <w:t>;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enunjuk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o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ya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anti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gunak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hitua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486998" w:rsidRDefault="00486998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yntax: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for</w:t>
      </w:r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 xml:space="preserve"> </w:t>
      </w:r>
      <w:proofErr w:type="spellStart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=1:n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r w:rsidRPr="00845D8D">
        <w:rPr>
          <w:rFonts w:ascii="Courier New" w:eastAsiaTheme="minorEastAsia" w:hAnsi="Courier New" w:cs="Courier New"/>
          <w:sz w:val="24"/>
          <w:szCs w:val="24"/>
        </w:rPr>
        <w:t xml:space="preserve">  </w:t>
      </w: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y(</w:t>
      </w:r>
      <w:proofErr w:type="spellStart"/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=log(s(</w:t>
      </w:r>
      <w:proofErr w:type="spellStart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/(1-s(</w:t>
      </w:r>
      <w:proofErr w:type="spellStart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));</w:t>
      </w:r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r w:rsidRPr="00845D8D">
        <w:rPr>
          <w:rFonts w:ascii="Courier New" w:eastAsiaTheme="minorEastAsia" w:hAnsi="Courier New" w:cs="Courier New"/>
          <w:sz w:val="24"/>
          <w:szCs w:val="24"/>
        </w:rPr>
        <w:t xml:space="preserve">  </w:t>
      </w: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x(</w:t>
      </w:r>
      <w:proofErr w:type="spellStart"/>
      <w:proofErr w:type="gramEnd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=log(</w:t>
      </w:r>
      <w:proofErr w:type="spellStart"/>
      <w:r w:rsidRPr="00845D8D">
        <w:rPr>
          <w:rFonts w:ascii="Courier New" w:eastAsiaTheme="minorEastAsia" w:hAnsi="Courier New" w:cs="Courier New"/>
          <w:sz w:val="24"/>
          <w:szCs w:val="24"/>
        </w:rPr>
        <w:t>po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(</w:t>
      </w:r>
      <w:proofErr w:type="spellStart"/>
      <w:r w:rsidRPr="00845D8D">
        <w:rPr>
          <w:rFonts w:ascii="Courier New" w:eastAsiaTheme="minorEastAsia" w:hAnsi="Courier New" w:cs="Courier New"/>
          <w:sz w:val="24"/>
          <w:szCs w:val="24"/>
        </w:rPr>
        <w:t>i</w:t>
      </w:r>
      <w:proofErr w:type="spellEnd"/>
      <w:r w:rsidRPr="00845D8D">
        <w:rPr>
          <w:rFonts w:ascii="Courier New" w:eastAsiaTheme="minorEastAsia" w:hAnsi="Courier New" w:cs="Courier New"/>
          <w:sz w:val="24"/>
          <w:szCs w:val="24"/>
        </w:rPr>
        <w:t>));</w:t>
      </w:r>
    </w:p>
    <w:p w:rsidR="00845D8D" w:rsidRDefault="00845D8D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eastAsiaTheme="minorEastAsia" w:hAnsi="Courier New" w:cs="Courier New"/>
          <w:sz w:val="24"/>
          <w:szCs w:val="24"/>
        </w:rPr>
        <w:t>endfor</w:t>
      </w:r>
      <w:proofErr w:type="spellEnd"/>
      <w:proofErr w:type="gramEnd"/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lastRenderedPageBreak/>
        <w:t>y</w:t>
      </w:r>
      <w:proofErr w:type="gramEnd"/>
    </w:p>
    <w:p w:rsidR="00486998" w:rsidRPr="00845D8D" w:rsidRDefault="00486998" w:rsidP="00845D8D">
      <w:pPr>
        <w:spacing w:line="360" w:lineRule="auto"/>
        <w:ind w:left="720"/>
        <w:jc w:val="both"/>
        <w:rPr>
          <w:rFonts w:ascii="Courier New" w:eastAsiaTheme="minorEastAsia" w:hAnsi="Courier New" w:cs="Courier New"/>
          <w:sz w:val="24"/>
          <w:szCs w:val="24"/>
        </w:rPr>
      </w:pPr>
      <w:proofErr w:type="gramStart"/>
      <w:r w:rsidRPr="00845D8D">
        <w:rPr>
          <w:rFonts w:ascii="Courier New" w:eastAsiaTheme="minorEastAsia" w:hAnsi="Courier New" w:cs="Courier New"/>
          <w:sz w:val="24"/>
          <w:szCs w:val="24"/>
        </w:rPr>
        <w:t>x</w:t>
      </w:r>
      <w:proofErr w:type="gramEnd"/>
    </w:p>
    <w:p w:rsidR="00486998" w:rsidRDefault="00486998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sesuai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(3)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o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ruba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demik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embentu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grafi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re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linear. Dari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updat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anggot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</w:t>
      </w:r>
      <w:r w:rsidR="00854D2E">
        <w:rPr>
          <w:rFonts w:ascii="Times New Roman" w:eastAsiaTheme="minorEastAsia" w:hAnsi="Times New Roman" w:cs="Times New Roman"/>
          <w:sz w:val="24"/>
          <w:szCs w:val="24"/>
        </w:rPr>
        <w:t>e</w:t>
      </w:r>
      <w:r>
        <w:rPr>
          <w:rFonts w:ascii="Times New Roman" w:eastAsiaTheme="minorEastAsia" w:hAnsi="Times New Roman" w:cs="Times New Roman"/>
          <w:sz w:val="24"/>
          <w:szCs w:val="24"/>
        </w:rPr>
        <w:t>mud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susu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bar x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y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njang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updat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pasang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54D2E">
        <w:rPr>
          <w:rFonts w:ascii="Times New Roman" w:eastAsiaTheme="minorEastAsia" w:hAnsi="Times New Roman" w:cs="Times New Roman"/>
          <w:sz w:val="24"/>
          <w:szCs w:val="24"/>
        </w:rPr>
        <w:t>dalam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54D2E">
        <w:rPr>
          <w:rFonts w:ascii="Times New Roman" w:eastAsiaTheme="minorEastAsia" w:hAnsi="Times New Roman" w:cs="Times New Roman"/>
          <w:sz w:val="24"/>
          <w:szCs w:val="24"/>
        </w:rPr>
        <w:t>matriks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54D2E">
        <w:rPr>
          <w:rFonts w:ascii="Times New Roman" w:eastAsiaTheme="minorEastAsia" w:hAnsi="Times New Roman" w:cs="Times New Roman"/>
          <w:sz w:val="24"/>
          <w:szCs w:val="24"/>
        </w:rPr>
        <w:t>baru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54D2E"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54D2E">
        <w:rPr>
          <w:rFonts w:ascii="Times New Roman" w:eastAsiaTheme="minorEastAsia" w:hAnsi="Times New Roman" w:cs="Times New Roman"/>
          <w:sz w:val="24"/>
          <w:szCs w:val="24"/>
        </w:rPr>
        <w:t>ditampilkan</w:t>
      </w:r>
      <w:proofErr w:type="spellEnd"/>
      <w:r w:rsidR="00854D2E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:rsidR="00854D2E" w:rsidRDefault="00854D2E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yntax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berikut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sama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belum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enc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sigma yang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perluk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plo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ngolah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tany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perti</w:t>
      </w:r>
      <w:proofErr w:type="spellEnd"/>
      <w:r w:rsidR="008D240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8D2407">
        <w:rPr>
          <w:rFonts w:ascii="Times New Roman" w:eastAsiaTheme="minorEastAsia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8D2407" w:rsidRDefault="008D2407" w:rsidP="00845D8D">
      <w:pPr>
        <w:spacing w:line="360" w:lineRule="auto"/>
        <w:ind w:left="72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4457513" cy="3343275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444" cy="3346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65C6" w:rsidRPr="00580516" w:rsidRDefault="008D2407" w:rsidP="008D2407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m</w:t>
      </w:r>
      <w:r w:rsidR="00E065C6">
        <w:rPr>
          <w:rFonts w:ascii="Times New Roman" w:eastAsiaTheme="minorEastAsia" w:hAnsi="Times New Roman" w:cs="Times New Roman"/>
          <w:sz w:val="24"/>
          <w:szCs w:val="24"/>
        </w:rPr>
        <w:t>rogram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sebelumnya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berdasark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matematika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sebelumnya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diperoleh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n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adalah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sama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deng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a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dan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E065C6">
        <w:rPr>
          <w:rFonts w:ascii="Times New Roman" w:eastAsiaTheme="minorEastAsia" w:hAnsi="Times New Roman" w:cs="Times New Roman"/>
          <w:sz w:val="24"/>
          <w:szCs w:val="24"/>
        </w:rPr>
        <w:t>nilai</w:t>
      </w:r>
      <w:proofErr w:type="spellEnd"/>
      <w:r w:rsidR="00E065C6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0</m:t>
            </m:r>
          </m:sub>
        </m:sSub>
      </m:oMath>
      <w:r w:rsidR="00E065C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sesuai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dengan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kode</w:t>
      </w:r>
      <w:proofErr w:type="spellEnd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pemrograman</w:t>
      </w:r>
      <w:proofErr w:type="spellEnd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 xml:space="preserve"> yang </w:t>
      </w:r>
      <w:proofErr w:type="spellStart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telah</w:t>
      </w:r>
      <w:proofErr w:type="spellEnd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dib</w:t>
      </w:r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u</w:t>
      </w:r>
      <w:r w:rsidR="00845D8D">
        <w:rPr>
          <w:rFonts w:ascii="Times New Roman" w:eastAsiaTheme="minorEastAsia" w:hAnsi="Times New Roman" w:cs="Times New Roman"/>
          <w:bCs/>
          <w:sz w:val="24"/>
          <w:szCs w:val="24"/>
        </w:rPr>
        <w:t>a</w:t>
      </w:r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t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yaitu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r w:rsidR="00580516" w:rsidRPr="00845D8D">
        <w:rPr>
          <w:rFonts w:ascii="Courier New" w:eastAsiaTheme="minorEastAsia" w:hAnsi="Courier New" w:cs="Courier New"/>
          <w:bCs/>
          <w:sz w:val="24"/>
          <w:szCs w:val="24"/>
        </w:rPr>
        <w:t>p50=e</w:t>
      </w:r>
      <w:proofErr w:type="gramStart"/>
      <w:r w:rsidR="00580516" w:rsidRPr="00845D8D">
        <w:rPr>
          <w:rFonts w:ascii="Courier New" w:eastAsiaTheme="minorEastAsia" w:hAnsi="Courier New" w:cs="Courier New"/>
          <w:bCs/>
          <w:sz w:val="24"/>
          <w:szCs w:val="24"/>
        </w:rPr>
        <w:t>.^</w:t>
      </w:r>
      <w:proofErr w:type="gramEnd"/>
      <w:r w:rsidR="00580516" w:rsidRPr="00845D8D">
        <w:rPr>
          <w:rFonts w:ascii="Courier New" w:eastAsiaTheme="minorEastAsia" w:hAnsi="Courier New" w:cs="Courier New"/>
          <w:bCs/>
          <w:sz w:val="24"/>
          <w:szCs w:val="24"/>
        </w:rPr>
        <w:t>(-b/a).</w:t>
      </w:r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sehingga</w:t>
      </w:r>
      <w:proofErr w:type="spellEnd"/>
      <w:proofErr w:type="gram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dapat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diketahuin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nila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a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atau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n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adalah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2,</w:t>
      </w:r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0906</w:t>
      </w:r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dan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nilai</w:t>
      </w:r>
      <w:proofErr w:type="spellEnd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0</m:t>
            </m:r>
          </m:sub>
        </m:sSub>
      </m:oMath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580516">
        <w:rPr>
          <w:rFonts w:ascii="Times New Roman" w:eastAsiaTheme="minorEastAsia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21,</w:t>
      </w:r>
      <w:r w:rsidRPr="008D2407">
        <w:rPr>
          <w:rFonts w:ascii="Times New Roman" w:eastAsiaTheme="minorEastAsia" w:hAnsi="Times New Roman" w:cs="Times New Roman"/>
          <w:bCs/>
          <w:sz w:val="24"/>
          <w:szCs w:val="24"/>
        </w:rPr>
        <w:t>230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.</w:t>
      </w:r>
    </w:p>
    <w:p w:rsidR="00580516" w:rsidRPr="008D2407" w:rsidRDefault="004F0F2B" w:rsidP="00845D8D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sz w:val="24"/>
          <w:szCs w:val="24"/>
        </w:rPr>
        <w:lastRenderedPageBreak/>
        <w:t xml:space="preserve">Plot data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bCs/>
          <w:sz w:val="24"/>
          <w:szCs w:val="24"/>
        </w:rPr>
        <w:t>lineris</w:t>
      </w:r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asi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dan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yang </w:t>
      </w:r>
      <w:proofErr w:type="gram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non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lineraisasi</w:t>
      </w:r>
      <w:proofErr w:type="spellEnd"/>
      <w:proofErr w:type="gram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.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Maka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akan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diperoleh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hasil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sebagai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 xml:space="preserve"> </w:t>
      </w:r>
      <w:proofErr w:type="spellStart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berikut</w:t>
      </w:r>
      <w:proofErr w:type="spellEnd"/>
      <w:r w:rsidR="003D7FE8">
        <w:rPr>
          <w:rFonts w:ascii="Times New Roman" w:eastAsiaTheme="minorEastAsia" w:hAnsi="Times New Roman" w:cs="Times New Roman"/>
          <w:bCs/>
          <w:sz w:val="24"/>
          <w:szCs w:val="24"/>
        </w:rPr>
        <w:t>:</w:t>
      </w:r>
    </w:p>
    <w:p w:rsidR="004567DD" w:rsidRPr="008D2407" w:rsidRDefault="008D2407" w:rsidP="008D2407">
      <w:pPr>
        <w:pStyle w:val="ListParagraph"/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>
            <wp:extent cx="4476750" cy="335770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5.tif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9880" cy="3360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350" w:rsidRDefault="003D7FE8" w:rsidP="005B0350">
      <w:pPr>
        <w:pStyle w:val="ListParagraph"/>
        <w:numPr>
          <w:ilvl w:val="0"/>
          <w:numId w:val="1"/>
        </w:num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non lini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d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3D7FE8" w:rsidRPr="003D7FE8" w:rsidRDefault="003D7FE8" w:rsidP="003D7FE8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a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+bx+c</m:t>
          </m:r>
        </m:oMath>
      </m:oMathPara>
    </w:p>
    <w:p w:rsidR="003D7FE8" w:rsidRDefault="003D7FE8" w:rsidP="003D7FE8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parameter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6A13DE" w:rsidRPr="003301B5" w:rsidRDefault="003D7FE8" w:rsidP="003301B5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4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3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nary>
                      </m:e>
                    </m:mr>
                    <m:mr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  <m:e>
                        <m:nary>
                          <m:naryPr>
                            <m:chr m:val="∑"/>
                            <m:limLoc m:val="undOvr"/>
                            <m:subHide m:val="1"/>
                            <m:sup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naryPr>
                          <m:sub/>
                          <m:sup/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nary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nary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y</m:t>
                        </m:r>
                      </m:e>
                    </m:nary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nary>
                  </m:e>
                </m:mr>
              </m:m>
            </m:e>
          </m:d>
        </m:oMath>
      </m:oMathPara>
    </w:p>
    <w:p w:rsidR="003301B5" w:rsidRDefault="003301B5" w:rsidP="003301B5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atematik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peroleh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flowchart program:</w:t>
      </w:r>
    </w:p>
    <w:p w:rsidR="003301B5" w:rsidRDefault="003301B5" w:rsidP="003301B5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3301B5" w:rsidRDefault="003301B5" w:rsidP="003301B5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dibua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erhitunga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non </w:t>
      </w:r>
      <w:proofErr w:type="spellStart"/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>linei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eastAsiaTheme="minorEastAsia" w:hAnsi="Times New Roman" w:cs="Times New Roman"/>
          <w:sz w:val="24"/>
          <w:szCs w:val="24"/>
        </w:rPr>
        <w:t>kuadra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Octave 5.10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:rsidR="008D2407" w:rsidRDefault="008D2407" w:rsidP="003301B5">
      <w:pPr>
        <w:pStyle w:val="ListParagraph"/>
        <w:spacing w:line="360" w:lineRule="auto"/>
        <w:ind w:left="36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276725" cy="293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1358" cy="294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1B5" w:rsidRPr="00C93A27" w:rsidRDefault="003301B5" w:rsidP="003301B5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EB6BA6" w:rsidRDefault="00EB6BA6" w:rsidP="00EB6BA6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B6BA6">
        <w:rPr>
          <w:rFonts w:ascii="Times New Roman" w:hAnsi="Times New Roman" w:cs="Times New Roman"/>
          <w:b/>
          <w:sz w:val="24"/>
          <w:szCs w:val="24"/>
        </w:rPr>
        <w:t>KESIMPULAN</w:t>
      </w:r>
    </w:p>
    <w:p w:rsidR="00EB6BA6" w:rsidRPr="00EB6BA6" w:rsidRDefault="00E56547" w:rsidP="00EB6BA6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ri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ob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f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non lini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am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tema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(x</w:t>
      </w:r>
      <w:proofErr w:type="gramStart"/>
      <w:r>
        <w:rPr>
          <w:rFonts w:ascii="Times New Roman" w:hAnsi="Times New Roman" w:cs="Times New Roman"/>
          <w:sz w:val="24"/>
          <w:szCs w:val="24"/>
        </w:rPr>
        <w:t>)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x+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5A3B">
        <w:rPr>
          <w:rFonts w:ascii="Times New Roman" w:hAnsi="Times New Roman" w:cs="Times New Roman"/>
          <w:sz w:val="24"/>
          <w:szCs w:val="24"/>
        </w:rPr>
        <w:t>s</w:t>
      </w:r>
      <w:r w:rsidR="00B27144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B6BA6" w:rsidRDefault="00EB6BA6" w:rsidP="00EB6BA6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FTAR PUSTAKA</w:t>
      </w:r>
    </w:p>
    <w:p w:rsidR="00845D8D" w:rsidRPr="00E56547" w:rsidRDefault="007343BA" w:rsidP="00E56547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Capra, Steven C and Canale.1991. “</w:t>
      </w:r>
      <w:r>
        <w:rPr>
          <w:rFonts w:ascii="Times New Roman" w:hAnsi="Times New Roman" w:cs="Times New Roman"/>
          <w:b/>
          <w:sz w:val="24"/>
          <w:szCs w:val="24"/>
        </w:rPr>
        <w:t>Numerical Methods for Engineers with Personal Computers Applications</w:t>
      </w:r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MacGraw</w:t>
      </w:r>
      <w:proofErr w:type="spellEnd"/>
      <w:r>
        <w:rPr>
          <w:rFonts w:ascii="Times New Roman" w:hAnsi="Times New Roman" w:cs="Times New Roman"/>
          <w:sz w:val="24"/>
          <w:szCs w:val="24"/>
        </w:rPr>
        <w:t>-Hill Book Company.</w:t>
      </w:r>
    </w:p>
    <w:p w:rsidR="007343BA" w:rsidRDefault="007343BA" w:rsidP="007343BA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ng M.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d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.A .2010. “</w:t>
      </w:r>
      <w:r>
        <w:rPr>
          <w:rFonts w:ascii="Times New Roman" w:hAnsi="Times New Roman" w:cs="Times New Roman"/>
          <w:b/>
          <w:sz w:val="24"/>
          <w:szCs w:val="24"/>
        </w:rPr>
        <w:t xml:space="preserve">Numerical and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atic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Methods for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Bioengineering</w:t>
      </w:r>
      <w:r>
        <w:rPr>
          <w:rFonts w:ascii="Times New Roman" w:hAnsi="Times New Roman" w:cs="Times New Roman"/>
          <w:sz w:val="24"/>
          <w:szCs w:val="24"/>
        </w:rPr>
        <w:t>”.Cambridg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Press. New York</w:t>
      </w:r>
      <w:r w:rsidR="006A13DE">
        <w:rPr>
          <w:rFonts w:ascii="Times New Roman" w:hAnsi="Times New Roman" w:cs="Times New Roman"/>
          <w:sz w:val="24"/>
          <w:szCs w:val="24"/>
        </w:rPr>
        <w:t>.</w:t>
      </w:r>
    </w:p>
    <w:p w:rsidR="006A13DE" w:rsidRDefault="006A13DE" w:rsidP="007343BA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el VA. 1994. “</w:t>
      </w:r>
      <w:r w:rsidRPr="006A13DE">
        <w:rPr>
          <w:rFonts w:ascii="Times New Roman" w:hAnsi="Times New Roman" w:cs="Times New Roman"/>
          <w:b/>
          <w:sz w:val="24"/>
          <w:szCs w:val="24"/>
        </w:rPr>
        <w:t>Numerical Analysis</w:t>
      </w:r>
      <w:r>
        <w:rPr>
          <w:rFonts w:ascii="Times New Roman" w:hAnsi="Times New Roman" w:cs="Times New Roman"/>
          <w:sz w:val="24"/>
          <w:szCs w:val="24"/>
        </w:rPr>
        <w:t>” .Saunders College Publishing</w:t>
      </w:r>
    </w:p>
    <w:p w:rsidR="004C3641" w:rsidRPr="004C3641" w:rsidRDefault="004C3641" w:rsidP="004C3641">
      <w:pPr>
        <w:ind w:firstLine="720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Walpole. 1995. </w:t>
      </w:r>
      <w:proofErr w:type="spellStart"/>
      <w:r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 </w:t>
      </w:r>
      <w:r w:rsidRPr="004C3641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4C3641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library.binus.ac.id/eColls/eThesisdoc/Bab2/2006-2-01282-MTIF-Bab%202.pdf" </w:instrText>
      </w:r>
      <w:r w:rsidRPr="004C3641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04C364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library.binu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s.ac.id›eColls›eThesisdoc›</w:t>
      </w:r>
      <w:proofErr w:type="gramStart"/>
      <w:r w:rsidRPr="004C3641"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Bab2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>ta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  <w:t xml:space="preserve"> 23 September 2019.</w:t>
      </w:r>
    </w:p>
    <w:p w:rsidR="004C3641" w:rsidRPr="004C3641" w:rsidRDefault="004C3641" w:rsidP="004C3641">
      <w:pPr>
        <w:pStyle w:val="ListParagraph"/>
        <w:spacing w:after="0"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C3641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:rsidR="00F01797" w:rsidRPr="00F01797" w:rsidRDefault="00F01797" w:rsidP="00787202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CF1549" w:rsidRPr="00C82598" w:rsidRDefault="00CF1549" w:rsidP="00787202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E8145E" w:rsidRPr="00E8145E" w:rsidRDefault="00E8145E" w:rsidP="00787202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:rsidR="00D65099" w:rsidRPr="00E8145E" w:rsidRDefault="00D65099" w:rsidP="00787202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8145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65099" w:rsidRPr="00CE4FDA" w:rsidRDefault="00D65099" w:rsidP="00CE4F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65099" w:rsidRPr="00CE4FDA" w:rsidSect="00E8145E"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A1C6C"/>
    <w:multiLevelType w:val="hybridMultilevel"/>
    <w:tmpl w:val="0C72C910"/>
    <w:lvl w:ilvl="0" w:tplc="3A9A77B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1BD57489"/>
    <w:multiLevelType w:val="hybridMultilevel"/>
    <w:tmpl w:val="26608F86"/>
    <w:lvl w:ilvl="0" w:tplc="ACFE066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23D26989"/>
    <w:multiLevelType w:val="hybridMultilevel"/>
    <w:tmpl w:val="B2063146"/>
    <w:lvl w:ilvl="0" w:tplc="4080EF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80080"/>
    <w:multiLevelType w:val="hybridMultilevel"/>
    <w:tmpl w:val="6DFA7E6E"/>
    <w:lvl w:ilvl="0" w:tplc="CEEE2DD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3718489A"/>
    <w:multiLevelType w:val="hybridMultilevel"/>
    <w:tmpl w:val="9490D7F0"/>
    <w:lvl w:ilvl="0" w:tplc="7C7048C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3AD709A2"/>
    <w:multiLevelType w:val="hybridMultilevel"/>
    <w:tmpl w:val="57F8334E"/>
    <w:lvl w:ilvl="0" w:tplc="FC98F792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6" w15:restartNumberingAfterBreak="0">
    <w:nsid w:val="3D0E0460"/>
    <w:multiLevelType w:val="hybridMultilevel"/>
    <w:tmpl w:val="8A901730"/>
    <w:lvl w:ilvl="0" w:tplc="47A02C86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5B632CB6"/>
    <w:multiLevelType w:val="hybridMultilevel"/>
    <w:tmpl w:val="280CD7B8"/>
    <w:lvl w:ilvl="0" w:tplc="88DA77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C2061A4"/>
    <w:multiLevelType w:val="hybridMultilevel"/>
    <w:tmpl w:val="3D007C4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62C551B"/>
    <w:multiLevelType w:val="hybridMultilevel"/>
    <w:tmpl w:val="2E3AE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FD11F2"/>
    <w:multiLevelType w:val="hybridMultilevel"/>
    <w:tmpl w:val="DCD20DFA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6456F6"/>
    <w:multiLevelType w:val="hybridMultilevel"/>
    <w:tmpl w:val="71EA8E8A"/>
    <w:lvl w:ilvl="0" w:tplc="FF7608AE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3"/>
  </w:num>
  <w:num w:numId="5">
    <w:abstractNumId w:val="8"/>
  </w:num>
  <w:num w:numId="6">
    <w:abstractNumId w:val="5"/>
  </w:num>
  <w:num w:numId="7">
    <w:abstractNumId w:val="4"/>
  </w:num>
  <w:num w:numId="8">
    <w:abstractNumId w:val="1"/>
  </w:num>
  <w:num w:numId="9">
    <w:abstractNumId w:val="6"/>
  </w:num>
  <w:num w:numId="10">
    <w:abstractNumId w:val="0"/>
  </w:num>
  <w:num w:numId="11">
    <w:abstractNumId w:val="1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MTE1NzM0MrGwsDRT0lEKTi0uzszPAykwNKwFAO6Y/NotAAAA"/>
  </w:docVars>
  <w:rsids>
    <w:rsidRoot w:val="00D65099"/>
    <w:rsid w:val="000253A1"/>
    <w:rsid w:val="0005197A"/>
    <w:rsid w:val="00054D6D"/>
    <w:rsid w:val="000671F3"/>
    <w:rsid w:val="00071389"/>
    <w:rsid w:val="00076387"/>
    <w:rsid w:val="00077878"/>
    <w:rsid w:val="000878AD"/>
    <w:rsid w:val="000B5C67"/>
    <w:rsid w:val="000B6156"/>
    <w:rsid w:val="000F6A99"/>
    <w:rsid w:val="001055E5"/>
    <w:rsid w:val="00116FC1"/>
    <w:rsid w:val="00124A7F"/>
    <w:rsid w:val="001361C9"/>
    <w:rsid w:val="0014341B"/>
    <w:rsid w:val="0014522E"/>
    <w:rsid w:val="00151FFB"/>
    <w:rsid w:val="00170E08"/>
    <w:rsid w:val="0018769C"/>
    <w:rsid w:val="001B5FB9"/>
    <w:rsid w:val="001C0571"/>
    <w:rsid w:val="001D5C88"/>
    <w:rsid w:val="001E236B"/>
    <w:rsid w:val="0020689A"/>
    <w:rsid w:val="00214FD7"/>
    <w:rsid w:val="002151BE"/>
    <w:rsid w:val="00220422"/>
    <w:rsid w:val="002472AE"/>
    <w:rsid w:val="002734F1"/>
    <w:rsid w:val="003301B5"/>
    <w:rsid w:val="0033031B"/>
    <w:rsid w:val="0033249F"/>
    <w:rsid w:val="003474F7"/>
    <w:rsid w:val="00352759"/>
    <w:rsid w:val="00367875"/>
    <w:rsid w:val="003B7596"/>
    <w:rsid w:val="003B782A"/>
    <w:rsid w:val="003B7DAE"/>
    <w:rsid w:val="003C7AA6"/>
    <w:rsid w:val="003D59DF"/>
    <w:rsid w:val="003D7FE8"/>
    <w:rsid w:val="003E2AC3"/>
    <w:rsid w:val="00436343"/>
    <w:rsid w:val="00451118"/>
    <w:rsid w:val="00455FD9"/>
    <w:rsid w:val="004567DD"/>
    <w:rsid w:val="00486998"/>
    <w:rsid w:val="0049471F"/>
    <w:rsid w:val="004A7711"/>
    <w:rsid w:val="004A78C5"/>
    <w:rsid w:val="004C3641"/>
    <w:rsid w:val="004F0F2B"/>
    <w:rsid w:val="004F1D8D"/>
    <w:rsid w:val="004F53E6"/>
    <w:rsid w:val="004F5B0F"/>
    <w:rsid w:val="004F702E"/>
    <w:rsid w:val="00505C5C"/>
    <w:rsid w:val="00506579"/>
    <w:rsid w:val="00540174"/>
    <w:rsid w:val="00556EDC"/>
    <w:rsid w:val="00560470"/>
    <w:rsid w:val="0056511B"/>
    <w:rsid w:val="00580516"/>
    <w:rsid w:val="00591E78"/>
    <w:rsid w:val="00594D44"/>
    <w:rsid w:val="005B0350"/>
    <w:rsid w:val="005B648A"/>
    <w:rsid w:val="005B68FC"/>
    <w:rsid w:val="005C2EF3"/>
    <w:rsid w:val="005C60FF"/>
    <w:rsid w:val="005F3E42"/>
    <w:rsid w:val="006000B5"/>
    <w:rsid w:val="0060315B"/>
    <w:rsid w:val="00627D32"/>
    <w:rsid w:val="006419F6"/>
    <w:rsid w:val="00641A92"/>
    <w:rsid w:val="00656B6C"/>
    <w:rsid w:val="00660282"/>
    <w:rsid w:val="00681EB8"/>
    <w:rsid w:val="00693EEB"/>
    <w:rsid w:val="006A13DE"/>
    <w:rsid w:val="006C0D75"/>
    <w:rsid w:val="006C75DE"/>
    <w:rsid w:val="006E181B"/>
    <w:rsid w:val="006E51AA"/>
    <w:rsid w:val="00703A3B"/>
    <w:rsid w:val="00710D81"/>
    <w:rsid w:val="007169EE"/>
    <w:rsid w:val="00721BC7"/>
    <w:rsid w:val="007272AC"/>
    <w:rsid w:val="007343BA"/>
    <w:rsid w:val="00741771"/>
    <w:rsid w:val="007444ED"/>
    <w:rsid w:val="007668F7"/>
    <w:rsid w:val="00775020"/>
    <w:rsid w:val="00787202"/>
    <w:rsid w:val="007905D7"/>
    <w:rsid w:val="007A4A71"/>
    <w:rsid w:val="007B7779"/>
    <w:rsid w:val="007F49FC"/>
    <w:rsid w:val="007F7E49"/>
    <w:rsid w:val="00811170"/>
    <w:rsid w:val="00812A74"/>
    <w:rsid w:val="00831334"/>
    <w:rsid w:val="00845D8D"/>
    <w:rsid w:val="00854D2E"/>
    <w:rsid w:val="00863E0C"/>
    <w:rsid w:val="00894212"/>
    <w:rsid w:val="008A1647"/>
    <w:rsid w:val="008D2407"/>
    <w:rsid w:val="00902067"/>
    <w:rsid w:val="00913C5F"/>
    <w:rsid w:val="009821F0"/>
    <w:rsid w:val="00982A17"/>
    <w:rsid w:val="009A0967"/>
    <w:rsid w:val="009A5DFE"/>
    <w:rsid w:val="009A5E21"/>
    <w:rsid w:val="009A613D"/>
    <w:rsid w:val="009D65B3"/>
    <w:rsid w:val="009E76F3"/>
    <w:rsid w:val="009E76FE"/>
    <w:rsid w:val="009F4BFA"/>
    <w:rsid w:val="009F659C"/>
    <w:rsid w:val="00A046DA"/>
    <w:rsid w:val="00A30C79"/>
    <w:rsid w:val="00A3445B"/>
    <w:rsid w:val="00A36CBE"/>
    <w:rsid w:val="00A470A6"/>
    <w:rsid w:val="00A63560"/>
    <w:rsid w:val="00A64C66"/>
    <w:rsid w:val="00A84819"/>
    <w:rsid w:val="00AA5A3B"/>
    <w:rsid w:val="00AB139D"/>
    <w:rsid w:val="00AF7600"/>
    <w:rsid w:val="00B10AC4"/>
    <w:rsid w:val="00B27144"/>
    <w:rsid w:val="00B377EA"/>
    <w:rsid w:val="00B46AA8"/>
    <w:rsid w:val="00B64873"/>
    <w:rsid w:val="00B76D0A"/>
    <w:rsid w:val="00BA0513"/>
    <w:rsid w:val="00BA28C1"/>
    <w:rsid w:val="00BD0089"/>
    <w:rsid w:val="00BF1001"/>
    <w:rsid w:val="00BF3D2F"/>
    <w:rsid w:val="00BF586F"/>
    <w:rsid w:val="00C1324F"/>
    <w:rsid w:val="00C22339"/>
    <w:rsid w:val="00C42D7E"/>
    <w:rsid w:val="00C470CB"/>
    <w:rsid w:val="00C50337"/>
    <w:rsid w:val="00C55EC6"/>
    <w:rsid w:val="00C82598"/>
    <w:rsid w:val="00C91EC6"/>
    <w:rsid w:val="00C932B5"/>
    <w:rsid w:val="00C93A27"/>
    <w:rsid w:val="00C97E7F"/>
    <w:rsid w:val="00CE4FDA"/>
    <w:rsid w:val="00CF1549"/>
    <w:rsid w:val="00D17E58"/>
    <w:rsid w:val="00D3668C"/>
    <w:rsid w:val="00D627EC"/>
    <w:rsid w:val="00D65099"/>
    <w:rsid w:val="00D70677"/>
    <w:rsid w:val="00D8082D"/>
    <w:rsid w:val="00D82063"/>
    <w:rsid w:val="00D84E04"/>
    <w:rsid w:val="00DB30F2"/>
    <w:rsid w:val="00DB5326"/>
    <w:rsid w:val="00DC4CB1"/>
    <w:rsid w:val="00DE5A53"/>
    <w:rsid w:val="00DE7C3B"/>
    <w:rsid w:val="00E065C6"/>
    <w:rsid w:val="00E56547"/>
    <w:rsid w:val="00E60FF2"/>
    <w:rsid w:val="00E8145E"/>
    <w:rsid w:val="00EA49AD"/>
    <w:rsid w:val="00EB6BA6"/>
    <w:rsid w:val="00F01797"/>
    <w:rsid w:val="00F11AED"/>
    <w:rsid w:val="00F15D31"/>
    <w:rsid w:val="00F3194F"/>
    <w:rsid w:val="00F66B33"/>
    <w:rsid w:val="00F67BCF"/>
    <w:rsid w:val="00F9024E"/>
    <w:rsid w:val="00FA0BA7"/>
    <w:rsid w:val="00FC46D4"/>
    <w:rsid w:val="00FD4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453A0"/>
  <w15:chartTrackingRefBased/>
  <w15:docId w15:val="{F99FDA2F-CD7B-4FEB-B279-934A14EDC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4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099"/>
    <w:pPr>
      <w:ind w:left="720"/>
      <w:contextualSpacing/>
    </w:pPr>
  </w:style>
  <w:style w:type="character" w:customStyle="1" w:styleId="a">
    <w:name w:val="a"/>
    <w:basedOn w:val="DefaultParagraphFont"/>
    <w:rsid w:val="000671F3"/>
  </w:style>
  <w:style w:type="character" w:customStyle="1" w:styleId="l">
    <w:name w:val="l"/>
    <w:basedOn w:val="DefaultParagraphFont"/>
    <w:rsid w:val="000671F3"/>
  </w:style>
  <w:style w:type="character" w:styleId="PlaceholderText">
    <w:name w:val="Placeholder Text"/>
    <w:basedOn w:val="DefaultParagraphFont"/>
    <w:uiPriority w:val="99"/>
    <w:semiHidden/>
    <w:rsid w:val="00894212"/>
    <w:rPr>
      <w:color w:val="808080"/>
    </w:rPr>
  </w:style>
  <w:style w:type="paragraph" w:customStyle="1" w:styleId="Default">
    <w:name w:val="Default"/>
    <w:rsid w:val="007343B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9F65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4C3641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4C364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609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tiff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D189B-3CE5-44DF-BF1A-3E45E27CE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1</Pages>
  <Words>1521</Words>
  <Characters>867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16</cp:revision>
  <cp:lastPrinted>2019-09-09T22:14:00Z</cp:lastPrinted>
  <dcterms:created xsi:type="dcterms:W3CDTF">2019-09-23T06:57:00Z</dcterms:created>
  <dcterms:modified xsi:type="dcterms:W3CDTF">2019-09-23T23:00:00Z</dcterms:modified>
</cp:coreProperties>
</file>